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235861E" w14:textId="14AA63A3" w:rsidR="0065575D" w:rsidRPr="00FD5A57" w:rsidRDefault="0045452D">
      <w:pPr>
        <w:rPr>
          <w:rFonts w:asciiTheme="minorHAnsi" w:hAnsiTheme="minorHAnsi" w:cstheme="minorHAnsi"/>
          <w:b/>
          <w:sz w:val="40"/>
          <w:szCs w:val="40"/>
          <w:u w:val="single"/>
        </w:rPr>
      </w:pPr>
      <w:r w:rsidRPr="00FD5A57">
        <w:rPr>
          <w:rFonts w:asciiTheme="minorHAnsi" w:hAnsiTheme="minorHAnsi" w:cstheme="minorHAnsi"/>
          <w:b/>
          <w:sz w:val="40"/>
          <w:szCs w:val="40"/>
          <w:u w:val="single"/>
        </w:rPr>
        <w:t>Group name:</w:t>
      </w:r>
      <w:r w:rsidR="00F8558F" w:rsidRPr="00FD5A57">
        <w:rPr>
          <w:rFonts w:asciiTheme="minorHAnsi" w:hAnsiTheme="minorHAnsi" w:cstheme="minorHAnsi"/>
          <w:b/>
          <w:sz w:val="40"/>
          <w:szCs w:val="40"/>
          <w:u w:val="single"/>
        </w:rPr>
        <w:t xml:space="preserve"> Group C</w:t>
      </w:r>
    </w:p>
    <w:p w14:paraId="32358620" w14:textId="77777777" w:rsidR="0065575D" w:rsidRPr="00FD5A57" w:rsidRDefault="0065575D">
      <w:pPr>
        <w:rPr>
          <w:rFonts w:asciiTheme="minorHAnsi" w:hAnsiTheme="minorHAnsi" w:cstheme="minorHAnsi"/>
          <w:b/>
          <w:sz w:val="40"/>
          <w:szCs w:val="40"/>
          <w:u w:val="single"/>
        </w:rPr>
      </w:pPr>
    </w:p>
    <w:p w14:paraId="32358621" w14:textId="67BD1ECF" w:rsidR="0065575D" w:rsidRPr="00FD5A57" w:rsidRDefault="0045452D">
      <w:pPr>
        <w:rPr>
          <w:rFonts w:asciiTheme="minorHAnsi" w:hAnsiTheme="minorHAnsi" w:cstheme="minorHAnsi"/>
          <w:b/>
          <w:sz w:val="40"/>
          <w:szCs w:val="40"/>
          <w:u w:val="single"/>
        </w:rPr>
      </w:pPr>
      <w:r w:rsidRPr="00FD5A57">
        <w:rPr>
          <w:rFonts w:asciiTheme="minorHAnsi" w:hAnsiTheme="minorHAnsi" w:cstheme="minorHAnsi"/>
          <w:b/>
          <w:sz w:val="40"/>
          <w:szCs w:val="40"/>
          <w:u w:val="single"/>
        </w:rPr>
        <w:t xml:space="preserve">Group </w:t>
      </w:r>
      <w:r w:rsidR="00077FA3" w:rsidRPr="00FD5A57">
        <w:rPr>
          <w:rFonts w:asciiTheme="minorHAnsi" w:hAnsiTheme="minorHAnsi" w:cstheme="minorHAnsi"/>
          <w:b/>
          <w:sz w:val="40"/>
          <w:szCs w:val="40"/>
          <w:u w:val="single"/>
        </w:rPr>
        <w:t>target grade:</w:t>
      </w:r>
      <w:r w:rsidR="00F8558F" w:rsidRPr="00FD5A57">
        <w:rPr>
          <w:rFonts w:asciiTheme="minorHAnsi" w:hAnsiTheme="minorHAnsi" w:cstheme="minorHAnsi"/>
          <w:b/>
          <w:sz w:val="40"/>
          <w:szCs w:val="40"/>
          <w:u w:val="single"/>
        </w:rPr>
        <w:t xml:space="preserve"> 8</w:t>
      </w:r>
    </w:p>
    <w:p w14:paraId="75968397" w14:textId="77777777" w:rsidR="00DE1F46" w:rsidRPr="00FD5A57" w:rsidRDefault="00DE1F46">
      <w:pPr>
        <w:rPr>
          <w:rFonts w:asciiTheme="minorHAnsi" w:hAnsiTheme="minorHAnsi" w:cstheme="minorHAnsi"/>
          <w:b/>
          <w:u w:val="single"/>
        </w:rPr>
      </w:pPr>
    </w:p>
    <w:p w14:paraId="2A431CDC" w14:textId="77777777" w:rsidR="00DE1F46" w:rsidRPr="00FD5A57" w:rsidRDefault="00DE1F46">
      <w:pPr>
        <w:rPr>
          <w:rFonts w:asciiTheme="minorHAnsi" w:hAnsiTheme="minorHAnsi" w:cstheme="minorHAnsi"/>
          <w:b/>
          <w:u w:val="single"/>
        </w:rPr>
      </w:pPr>
    </w:p>
    <w:tbl>
      <w:tblPr>
        <w:tblW w:w="10985" w:type="dxa"/>
        <w:jc w:val="center"/>
        <w:tblLayout w:type="fixed"/>
        <w:tblLook w:val="04A0" w:firstRow="1" w:lastRow="0" w:firstColumn="1" w:lastColumn="0" w:noHBand="0" w:noVBand="1"/>
      </w:tblPr>
      <w:tblGrid>
        <w:gridCol w:w="1266"/>
        <w:gridCol w:w="978"/>
        <w:gridCol w:w="966"/>
        <w:gridCol w:w="2167"/>
        <w:gridCol w:w="1134"/>
        <w:gridCol w:w="992"/>
        <w:gridCol w:w="3482"/>
      </w:tblGrid>
      <w:tr w:rsidR="0011323F" w:rsidRPr="00FD5A57" w14:paraId="1593DE70" w14:textId="77777777" w:rsidTr="00145F38">
        <w:trPr>
          <w:trHeight w:val="1213"/>
          <w:jc w:val="center"/>
        </w:trPr>
        <w:tc>
          <w:tcPr>
            <w:tcW w:w="126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6AD01E" w14:textId="405073BB" w:rsidR="008A69B0" w:rsidRPr="00FD5A57" w:rsidRDefault="008A69B0" w:rsidP="00CF0F9B">
            <w:pPr>
              <w:rPr>
                <w:rFonts w:asciiTheme="minorHAnsi" w:eastAsia="Times New Roman" w:hAnsiTheme="minorHAnsi" w:cstheme="minorHAnsi"/>
                <w:b/>
              </w:rPr>
            </w:pPr>
            <w:r w:rsidRPr="00FD5A57">
              <w:rPr>
                <w:rFonts w:asciiTheme="minorHAnsi" w:hAnsiTheme="minorHAnsi" w:cstheme="minorHAnsi"/>
                <w:b/>
              </w:rPr>
              <w:t>Group member name</w:t>
            </w:r>
          </w:p>
        </w:tc>
        <w:tc>
          <w:tcPr>
            <w:tcW w:w="97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BEDAE0" w14:textId="77777777" w:rsidR="008A69B0" w:rsidRPr="00FD5A57" w:rsidRDefault="008A69B0" w:rsidP="000C1824">
            <w:pPr>
              <w:spacing w:line="240" w:lineRule="auto"/>
              <w:jc w:val="center"/>
              <w:rPr>
                <w:rFonts w:asciiTheme="minorHAnsi" w:eastAsia="Times New Roman" w:hAnsiTheme="minorHAnsi" w:cstheme="minorHAnsi"/>
                <w:b/>
              </w:rPr>
            </w:pPr>
            <w:r w:rsidRPr="00FD5A57">
              <w:rPr>
                <w:rFonts w:asciiTheme="minorHAnsi" w:eastAsia="Times New Roman" w:hAnsiTheme="minorHAnsi" w:cstheme="minorHAnsi"/>
                <w:b/>
              </w:rPr>
              <w:t>Stud. nr</w:t>
            </w:r>
          </w:p>
        </w:tc>
        <w:tc>
          <w:tcPr>
            <w:tcW w:w="96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DFA441" w14:textId="77777777" w:rsidR="008A69B0" w:rsidRPr="00FD5A57" w:rsidRDefault="008A69B0" w:rsidP="000C1824">
            <w:pPr>
              <w:spacing w:line="240" w:lineRule="auto"/>
              <w:jc w:val="center"/>
              <w:rPr>
                <w:rFonts w:asciiTheme="minorHAnsi" w:eastAsia="Times New Roman" w:hAnsiTheme="minorHAnsi" w:cstheme="minorHAnsi"/>
                <w:b/>
              </w:rPr>
            </w:pPr>
            <w:r w:rsidRPr="00FD5A57">
              <w:rPr>
                <w:rFonts w:asciiTheme="minorHAnsi" w:eastAsia="Times New Roman" w:hAnsiTheme="minorHAnsi" w:cstheme="minorHAnsi"/>
                <w:b/>
              </w:rPr>
              <w:t>PCN</w:t>
            </w:r>
          </w:p>
        </w:tc>
        <w:tc>
          <w:tcPr>
            <w:tcW w:w="3301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7AD4C7E" w14:textId="3AD75B8F" w:rsidR="008A69B0" w:rsidRPr="00FD5A57" w:rsidRDefault="008A69B0" w:rsidP="008A69B0">
            <w:pPr>
              <w:spacing w:line="240" w:lineRule="auto"/>
              <w:jc w:val="center"/>
              <w:rPr>
                <w:rFonts w:asciiTheme="minorHAnsi" w:eastAsia="Times New Roman" w:hAnsiTheme="minorHAnsi" w:cstheme="minorHAnsi"/>
                <w:b/>
              </w:rPr>
            </w:pPr>
            <w:r w:rsidRPr="00FD5A57">
              <w:rPr>
                <w:rFonts w:asciiTheme="minorHAnsi" w:eastAsia="Times New Roman" w:hAnsiTheme="minorHAnsi" w:cstheme="minorHAnsi"/>
                <w:b/>
              </w:rPr>
              <w:t>your contributions</w:t>
            </w:r>
          </w:p>
        </w:tc>
        <w:tc>
          <w:tcPr>
            <w:tcW w:w="99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083B6B" w14:textId="77777777" w:rsidR="008A69B0" w:rsidRPr="00FD5A57" w:rsidRDefault="008A69B0" w:rsidP="000C1824">
            <w:pPr>
              <w:rPr>
                <w:rFonts w:asciiTheme="minorHAnsi" w:hAnsiTheme="minorHAnsi" w:cstheme="minorHAnsi"/>
                <w:b/>
              </w:rPr>
            </w:pPr>
            <w:r w:rsidRPr="00FD5A57">
              <w:rPr>
                <w:rFonts w:asciiTheme="minorHAnsi" w:hAnsiTheme="minorHAnsi" w:cstheme="minorHAnsi"/>
                <w:b/>
              </w:rPr>
              <w:t xml:space="preserve">Target </w:t>
            </w:r>
          </w:p>
          <w:p w14:paraId="7E5C79C7" w14:textId="4473C10A" w:rsidR="008A69B0" w:rsidRPr="00FD5A57" w:rsidRDefault="008A69B0" w:rsidP="000C1824">
            <w:pPr>
              <w:spacing w:line="240" w:lineRule="auto"/>
              <w:jc w:val="center"/>
              <w:rPr>
                <w:rFonts w:asciiTheme="minorHAnsi" w:eastAsia="Times New Roman" w:hAnsiTheme="minorHAnsi" w:cstheme="minorHAnsi"/>
                <w:b/>
              </w:rPr>
            </w:pPr>
            <w:r w:rsidRPr="00FD5A57">
              <w:rPr>
                <w:rFonts w:asciiTheme="minorHAnsi" w:eastAsia="Times New Roman" w:hAnsiTheme="minorHAnsi" w:cstheme="minorHAnsi"/>
                <w:b/>
              </w:rPr>
              <w:t>Grade</w:t>
            </w:r>
          </w:p>
        </w:tc>
        <w:tc>
          <w:tcPr>
            <w:tcW w:w="348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B8B8BC" w14:textId="77777777" w:rsidR="008A69B0" w:rsidRPr="00FD5A57" w:rsidRDefault="008A69B0" w:rsidP="000C1824">
            <w:pPr>
              <w:spacing w:line="240" w:lineRule="auto"/>
              <w:jc w:val="center"/>
              <w:rPr>
                <w:rFonts w:asciiTheme="minorHAnsi" w:eastAsia="Times New Roman" w:hAnsiTheme="minorHAnsi" w:cstheme="minorHAnsi"/>
                <w:b/>
              </w:rPr>
            </w:pPr>
            <w:r w:rsidRPr="00FD5A57">
              <w:rPr>
                <w:rFonts w:asciiTheme="minorHAnsi" w:eastAsia="Times New Roman" w:hAnsiTheme="minorHAnsi" w:cstheme="minorHAnsi"/>
                <w:b/>
              </w:rPr>
              <w:t>How can we tell</w:t>
            </w:r>
          </w:p>
        </w:tc>
      </w:tr>
      <w:tr w:rsidR="00F12365" w:rsidRPr="00FD5A57" w14:paraId="78A54B47" w14:textId="77777777" w:rsidTr="00680C31">
        <w:trPr>
          <w:trHeight w:val="1213"/>
          <w:jc w:val="center"/>
        </w:trPr>
        <w:tc>
          <w:tcPr>
            <w:tcW w:w="126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C935DE" w14:textId="77777777" w:rsidR="008A69B0" w:rsidRPr="00FD5A57" w:rsidRDefault="008A69B0" w:rsidP="008A69B0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97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62474EB" w14:textId="77777777" w:rsidR="008A69B0" w:rsidRPr="00FD5A57" w:rsidRDefault="008A69B0" w:rsidP="008A69B0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96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A62B19" w14:textId="77777777" w:rsidR="008A69B0" w:rsidRPr="00FD5A57" w:rsidRDefault="008A69B0" w:rsidP="008A69B0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2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4D01BBF" w14:textId="710EEB4E" w:rsidR="008A69B0" w:rsidRPr="00FD5A57" w:rsidRDefault="008A69B0" w:rsidP="008A69B0">
            <w:pPr>
              <w:spacing w:line="240" w:lineRule="auto"/>
              <w:jc w:val="center"/>
              <w:rPr>
                <w:rFonts w:asciiTheme="minorHAnsi" w:eastAsia="Times New Roman" w:hAnsiTheme="minorHAnsi" w:cstheme="minorHAnsi"/>
                <w:b/>
              </w:rPr>
            </w:pPr>
            <w:r w:rsidRPr="00FD5A57">
              <w:rPr>
                <w:rFonts w:asciiTheme="minorHAnsi" w:eastAsia="Times New Roman" w:hAnsiTheme="minorHAnsi" w:cstheme="minorHAnsi"/>
                <w:b/>
              </w:rPr>
              <w:t>Technical/report aspect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C55B08" w14:textId="0DF19E02" w:rsidR="008A69B0" w:rsidRPr="00FD5A57" w:rsidRDefault="008A69B0" w:rsidP="008A69B0">
            <w:pPr>
              <w:spacing w:line="240" w:lineRule="auto"/>
              <w:rPr>
                <w:rFonts w:asciiTheme="minorHAnsi" w:eastAsia="Times New Roman" w:hAnsiTheme="minorHAnsi" w:cstheme="minorHAnsi"/>
                <w:b/>
              </w:rPr>
            </w:pPr>
            <w:r w:rsidRPr="00FD5A57">
              <w:rPr>
                <w:rFonts w:asciiTheme="minorHAnsi" w:eastAsia="Times New Roman" w:hAnsiTheme="minorHAnsi" w:cstheme="minorHAnsi"/>
                <w:b/>
              </w:rPr>
              <w:t>project management aspect</w:t>
            </w:r>
          </w:p>
        </w:tc>
        <w:tc>
          <w:tcPr>
            <w:tcW w:w="99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422A6F" w14:textId="77777777" w:rsidR="008A69B0" w:rsidRPr="00FD5A57" w:rsidRDefault="008A69B0" w:rsidP="008A69B0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348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62A6CA" w14:textId="77777777" w:rsidR="008A69B0" w:rsidRPr="00FD5A57" w:rsidRDefault="008A69B0" w:rsidP="008A69B0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</w:p>
        </w:tc>
      </w:tr>
      <w:tr w:rsidR="00F12365" w:rsidRPr="00FD5A57" w14:paraId="576C57CE" w14:textId="77777777" w:rsidTr="00680C31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45CFF6" w14:textId="0E1A2CB8" w:rsidR="008A69B0" w:rsidRPr="00FD5A57" w:rsidRDefault="008A69B0" w:rsidP="008A69B0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 </w:t>
            </w:r>
            <w:r w:rsidRPr="00FD5A57">
              <w:rPr>
                <w:rFonts w:asciiTheme="minorHAnsi" w:hAnsiTheme="minorHAnsi" w:cstheme="minorHAnsi"/>
                <w:lang w:eastAsia="zh-CN"/>
              </w:rPr>
              <w:t>Jiaqi Ni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48033C" w14:textId="64835B46" w:rsidR="008A69B0" w:rsidRPr="00FD5A57" w:rsidRDefault="008A69B0" w:rsidP="008A69B0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2217774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B0D9CE" w14:textId="587CA716" w:rsidR="008A69B0" w:rsidRPr="00FD5A57" w:rsidRDefault="008A69B0" w:rsidP="008A69B0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289315</w:t>
            </w:r>
          </w:p>
        </w:tc>
        <w:tc>
          <w:tcPr>
            <w:tcW w:w="2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0777F05" w14:textId="231A1480" w:rsidR="008A69B0" w:rsidRDefault="00F12365" w:rsidP="00680C31">
            <w:pPr>
              <w:pStyle w:val="ac"/>
              <w:numPr>
                <w:ilvl w:val="0"/>
                <w:numId w:val="6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A</w:t>
            </w:r>
            <w:r w:rsidR="008A69B0" w:rsidRPr="00FD5A57">
              <w:rPr>
                <w:rFonts w:asciiTheme="minorHAnsi" w:hAnsiTheme="minorHAnsi" w:cstheme="minorHAnsi"/>
                <w:lang w:eastAsia="zh-CN"/>
              </w:rPr>
              <w:t>rchitect</w:t>
            </w:r>
          </w:p>
          <w:p w14:paraId="1A46406A" w14:textId="1421D1CA" w:rsidR="00A9137B" w:rsidRPr="00FD5A57" w:rsidRDefault="00A9137B" w:rsidP="00680C31">
            <w:pPr>
              <w:pStyle w:val="ac"/>
              <w:numPr>
                <w:ilvl w:val="0"/>
                <w:numId w:val="6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>
              <w:rPr>
                <w:rFonts w:asciiTheme="minorHAnsi" w:hAnsiTheme="minorHAnsi" w:cstheme="minorHAnsi"/>
                <w:lang w:eastAsia="zh-CN"/>
              </w:rPr>
              <w:t>UI</w:t>
            </w:r>
          </w:p>
          <w:p w14:paraId="5202FD26" w14:textId="40B9C751" w:rsidR="00F12365" w:rsidRPr="00FD5A57" w:rsidRDefault="00680C31" w:rsidP="00680C31">
            <w:pPr>
              <w:pStyle w:val="ac"/>
              <w:numPr>
                <w:ilvl w:val="0"/>
                <w:numId w:val="6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Program implementation</w:t>
            </w:r>
          </w:p>
          <w:p w14:paraId="5143EB11" w14:textId="1AFFD032" w:rsidR="00680C31" w:rsidRPr="00FD5A57" w:rsidRDefault="00680C31" w:rsidP="00680C31">
            <w:pPr>
              <w:pStyle w:val="ac"/>
              <w:numPr>
                <w:ilvl w:val="0"/>
                <w:numId w:val="6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Project plan</w:t>
            </w:r>
          </w:p>
          <w:p w14:paraId="017F11EA" w14:textId="44A1324A" w:rsidR="00680C31" w:rsidRPr="00FD5A57" w:rsidRDefault="00680C31" w:rsidP="00680C31">
            <w:pPr>
              <w:pStyle w:val="ac"/>
              <w:numPr>
                <w:ilvl w:val="0"/>
                <w:numId w:val="6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URS</w:t>
            </w:r>
          </w:p>
          <w:p w14:paraId="7AD45C95" w14:textId="77777777" w:rsidR="00680C31" w:rsidRPr="00FD5A57" w:rsidRDefault="00680C31" w:rsidP="00680C31">
            <w:pPr>
              <w:pStyle w:val="ac"/>
              <w:numPr>
                <w:ilvl w:val="0"/>
                <w:numId w:val="6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Design document</w:t>
            </w:r>
          </w:p>
          <w:p w14:paraId="71DE3C6D" w14:textId="77777777" w:rsidR="008F46E7" w:rsidRPr="00FD5A57" w:rsidRDefault="008F46E7" w:rsidP="00680C31">
            <w:pPr>
              <w:pStyle w:val="ac"/>
              <w:numPr>
                <w:ilvl w:val="0"/>
                <w:numId w:val="6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Final report</w:t>
            </w:r>
          </w:p>
          <w:p w14:paraId="7DA098D6" w14:textId="75C1173B" w:rsidR="00480EF8" w:rsidRPr="00FD5A57" w:rsidRDefault="00480EF8" w:rsidP="00680C31">
            <w:pPr>
              <w:pStyle w:val="ac"/>
              <w:numPr>
                <w:ilvl w:val="0"/>
                <w:numId w:val="6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Final present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39B3AA3" w14:textId="77777777" w:rsidR="00F87A58" w:rsidRPr="00FD5A57" w:rsidRDefault="008A69B0" w:rsidP="008A69B0">
            <w:pPr>
              <w:spacing w:line="240" w:lineRule="auto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 </w:t>
            </w:r>
            <w:r w:rsidR="00F87A58" w:rsidRPr="00FD5A57">
              <w:rPr>
                <w:rFonts w:asciiTheme="minorHAnsi" w:eastAsia="Times New Roman" w:hAnsiTheme="minorHAnsi" w:cstheme="minorHAnsi"/>
              </w:rPr>
              <w:t>L</w:t>
            </w:r>
            <w:r w:rsidRPr="00FD5A57">
              <w:rPr>
                <w:rFonts w:asciiTheme="minorHAnsi" w:eastAsia="Times New Roman" w:hAnsiTheme="minorHAnsi" w:cstheme="minorHAnsi"/>
              </w:rPr>
              <w:t>eader</w:t>
            </w:r>
            <w:r w:rsidR="00F87A58" w:rsidRPr="00FD5A57">
              <w:rPr>
                <w:rFonts w:asciiTheme="minorHAnsi" w:hAnsiTheme="minorHAnsi" w:cstheme="minorHAnsi"/>
                <w:lang w:eastAsia="zh-CN"/>
              </w:rPr>
              <w:t>/</w:t>
            </w:r>
          </w:p>
          <w:p w14:paraId="03D94B24" w14:textId="77777777" w:rsidR="00F87A58" w:rsidRPr="00FD5A57" w:rsidRDefault="00F87A58" w:rsidP="008A69B0">
            <w:pPr>
              <w:spacing w:line="240" w:lineRule="auto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programmer/</w:t>
            </w:r>
          </w:p>
          <w:p w14:paraId="15144441" w14:textId="4224687D" w:rsidR="008A69B0" w:rsidRPr="00FD5A57" w:rsidRDefault="00F87A58" w:rsidP="008A69B0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documen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8B247D" w14:textId="12B7CF5E" w:rsidR="008A69B0" w:rsidRPr="00FD5A57" w:rsidRDefault="008A69B0" w:rsidP="008A69B0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 8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034B8C4" w14:textId="77777777" w:rsidR="008A69B0" w:rsidRPr="00A9137B" w:rsidRDefault="00680C31" w:rsidP="00AA1D93">
            <w:pPr>
              <w:pStyle w:val="ac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100%</w:t>
            </w:r>
          </w:p>
          <w:p w14:paraId="7079FD75" w14:textId="12FD71DC" w:rsidR="00A9137B" w:rsidRPr="00FD5A57" w:rsidRDefault="00A9137B" w:rsidP="00AA1D93">
            <w:pPr>
              <w:pStyle w:val="ac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hAnsiTheme="minorHAnsi" w:cstheme="minorHAnsi"/>
                <w:lang w:eastAsia="zh-CN"/>
              </w:rPr>
              <w:t>20%</w:t>
            </w:r>
          </w:p>
          <w:p w14:paraId="08721B18" w14:textId="56C1C0AF" w:rsidR="00680C31" w:rsidRPr="00FD5A57" w:rsidRDefault="00571B48" w:rsidP="00AA1D93">
            <w:pPr>
              <w:pStyle w:val="ac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5</w:t>
            </w:r>
            <w:r w:rsidR="00680C31" w:rsidRPr="00FD5A57">
              <w:rPr>
                <w:rFonts w:asciiTheme="minorHAnsi" w:hAnsiTheme="minorHAnsi" w:cstheme="minorHAnsi"/>
                <w:lang w:eastAsia="zh-CN"/>
              </w:rPr>
              <w:t>0%</w:t>
            </w:r>
          </w:p>
          <w:p w14:paraId="1C86277A" w14:textId="725AD60F" w:rsidR="00680C31" w:rsidRPr="00FD5A57" w:rsidRDefault="00F85489" w:rsidP="00AA1D93">
            <w:pPr>
              <w:pStyle w:val="ac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hAnsiTheme="minorHAnsi" w:cstheme="minorHAnsi"/>
                <w:lang w:eastAsia="zh-CN"/>
              </w:rPr>
              <w:t>2</w:t>
            </w:r>
            <w:r w:rsidR="00680C31" w:rsidRPr="00FD5A57">
              <w:rPr>
                <w:rFonts w:asciiTheme="minorHAnsi" w:hAnsiTheme="minorHAnsi" w:cstheme="minorHAnsi"/>
                <w:lang w:eastAsia="zh-CN"/>
              </w:rPr>
              <w:t>0%</w:t>
            </w:r>
          </w:p>
          <w:p w14:paraId="7A004B58" w14:textId="1C420CFE" w:rsidR="00680C31" w:rsidRPr="00FD5A57" w:rsidRDefault="00D821BE" w:rsidP="00AA1D93">
            <w:pPr>
              <w:pStyle w:val="ac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2</w:t>
            </w:r>
            <w:r w:rsidR="00680C31" w:rsidRPr="00FD5A57">
              <w:rPr>
                <w:rFonts w:asciiTheme="minorHAnsi" w:hAnsiTheme="minorHAnsi" w:cstheme="minorHAnsi"/>
                <w:lang w:eastAsia="zh-CN"/>
              </w:rPr>
              <w:t>0%</w:t>
            </w:r>
          </w:p>
          <w:p w14:paraId="4CA68D3B" w14:textId="02997DBF" w:rsidR="00680C31" w:rsidRPr="00FD5A57" w:rsidRDefault="00BE501A" w:rsidP="00AA1D93">
            <w:pPr>
              <w:pStyle w:val="ac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hAnsiTheme="minorHAnsi" w:cstheme="minorHAnsi"/>
                <w:lang w:eastAsia="zh-CN"/>
              </w:rPr>
              <w:t>4</w:t>
            </w:r>
            <w:r w:rsidR="00680C31" w:rsidRPr="00FD5A57">
              <w:rPr>
                <w:rFonts w:asciiTheme="minorHAnsi" w:hAnsiTheme="minorHAnsi" w:cstheme="minorHAnsi"/>
                <w:lang w:eastAsia="zh-CN"/>
              </w:rPr>
              <w:t>0%</w:t>
            </w:r>
          </w:p>
          <w:p w14:paraId="0BA53988" w14:textId="77777777" w:rsidR="008F46E7" w:rsidRPr="00FD5A57" w:rsidRDefault="008F46E7" w:rsidP="00AA1D93">
            <w:pPr>
              <w:pStyle w:val="ac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10%</w:t>
            </w:r>
          </w:p>
          <w:p w14:paraId="0603B611" w14:textId="051F9A6F" w:rsidR="00480EF8" w:rsidRPr="00FD5A57" w:rsidRDefault="00F75571" w:rsidP="00AA1D93">
            <w:pPr>
              <w:pStyle w:val="ac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hAnsiTheme="minorHAnsi" w:cstheme="minorHAnsi"/>
                <w:lang w:eastAsia="zh-CN"/>
              </w:rPr>
              <w:t>3</w:t>
            </w:r>
            <w:r w:rsidR="00480EF8" w:rsidRPr="00FD5A57">
              <w:rPr>
                <w:rFonts w:asciiTheme="minorHAnsi" w:hAnsiTheme="minorHAnsi" w:cstheme="minorHAnsi"/>
                <w:lang w:eastAsia="zh-CN"/>
              </w:rPr>
              <w:t>0%</w:t>
            </w:r>
          </w:p>
        </w:tc>
      </w:tr>
      <w:tr w:rsidR="0089641E" w:rsidRPr="00FD5A57" w14:paraId="667015C1" w14:textId="77777777" w:rsidTr="00680C31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C1D06EB" w14:textId="23BDB3E1" w:rsidR="0089641E" w:rsidRPr="00FD5A57" w:rsidRDefault="0089641E" w:rsidP="0089641E">
            <w:pPr>
              <w:spacing w:line="240" w:lineRule="auto"/>
              <w:rPr>
                <w:rFonts w:asciiTheme="minorHAnsi" w:eastAsia="Times New Roman" w:hAnsiTheme="minorHAnsi" w:cstheme="minorHAnsi"/>
                <w:lang w:eastAsia="zh-CN"/>
              </w:rPr>
            </w:pPr>
            <w:r w:rsidRPr="00FD5A57">
              <w:rPr>
                <w:rFonts w:asciiTheme="minorHAnsi" w:eastAsia="Times New Roman" w:hAnsiTheme="minorHAnsi" w:cstheme="minorHAnsi"/>
                <w:lang w:eastAsia="zh-CN"/>
              </w:rPr>
              <w:t>Kalina Petrova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09F3FD0" w14:textId="063443C6" w:rsidR="0089641E" w:rsidRPr="00FD5A57" w:rsidRDefault="0089641E" w:rsidP="0089641E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2221667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85FCB41" w14:textId="1E18A5EC" w:rsidR="0089641E" w:rsidRPr="00FD5A57" w:rsidRDefault="0089641E" w:rsidP="0089641E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292607</w:t>
            </w:r>
          </w:p>
        </w:tc>
        <w:tc>
          <w:tcPr>
            <w:tcW w:w="2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D621233" w14:textId="77777777" w:rsidR="0089641E" w:rsidRPr="00FD5A57" w:rsidRDefault="0089641E" w:rsidP="0089641E">
            <w:pPr>
              <w:pStyle w:val="ac"/>
              <w:numPr>
                <w:ilvl w:val="0"/>
                <w:numId w:val="14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URS</w:t>
            </w:r>
          </w:p>
          <w:p w14:paraId="7661110E" w14:textId="77777777" w:rsidR="0089641E" w:rsidRPr="00FD5A57" w:rsidRDefault="0089641E" w:rsidP="0089641E">
            <w:pPr>
              <w:pStyle w:val="ac"/>
              <w:numPr>
                <w:ilvl w:val="0"/>
                <w:numId w:val="14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UI</w:t>
            </w:r>
          </w:p>
          <w:p w14:paraId="04D840D3" w14:textId="77777777" w:rsidR="0089641E" w:rsidRPr="00FD5A57" w:rsidRDefault="0089641E" w:rsidP="0089641E">
            <w:pPr>
              <w:pStyle w:val="ac"/>
              <w:numPr>
                <w:ilvl w:val="0"/>
                <w:numId w:val="14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Design Document</w:t>
            </w:r>
          </w:p>
          <w:p w14:paraId="773B8024" w14:textId="77777777" w:rsidR="0089641E" w:rsidRPr="00FD5A57" w:rsidRDefault="0089641E" w:rsidP="0089641E">
            <w:pPr>
              <w:pStyle w:val="ac"/>
              <w:numPr>
                <w:ilvl w:val="0"/>
                <w:numId w:val="14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Project plan</w:t>
            </w:r>
          </w:p>
          <w:p w14:paraId="40AFECB3" w14:textId="0A71CA60" w:rsidR="0089641E" w:rsidRPr="00FD5A57" w:rsidRDefault="00BD0ACD" w:rsidP="0089641E">
            <w:pPr>
              <w:pStyle w:val="ac"/>
              <w:numPr>
                <w:ilvl w:val="0"/>
                <w:numId w:val="14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 xml:space="preserve">Final </w:t>
            </w:r>
            <w:r w:rsidR="0089641E" w:rsidRPr="00FD5A57">
              <w:rPr>
                <w:rFonts w:asciiTheme="minorHAnsi" w:eastAsia="Times New Roman" w:hAnsiTheme="minorHAnsi" w:cstheme="minorHAnsi"/>
              </w:rPr>
              <w:t>Report</w:t>
            </w:r>
          </w:p>
          <w:p w14:paraId="1E055B66" w14:textId="62B4FD20" w:rsidR="0089641E" w:rsidRPr="00FD5A57" w:rsidRDefault="00BD0ACD" w:rsidP="0089641E">
            <w:pPr>
              <w:pStyle w:val="ac"/>
              <w:numPr>
                <w:ilvl w:val="0"/>
                <w:numId w:val="14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 xml:space="preserve">Program </w:t>
            </w:r>
            <w:r w:rsidR="0089641E" w:rsidRPr="00FD5A57">
              <w:rPr>
                <w:rFonts w:asciiTheme="minorHAnsi" w:eastAsia="Times New Roman" w:hAnsiTheme="minorHAnsi" w:cstheme="minorHAnsi"/>
              </w:rPr>
              <w:t>Implement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EFC11C0" w14:textId="77777777" w:rsidR="0089641E" w:rsidRDefault="0089641E" w:rsidP="0089641E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Documenter</w:t>
            </w:r>
            <w:r w:rsidR="00890035">
              <w:rPr>
                <w:rFonts w:asciiTheme="minorHAnsi" w:eastAsia="Times New Roman" w:hAnsiTheme="minorHAnsi" w:cstheme="minorHAnsi"/>
              </w:rPr>
              <w:t>/</w:t>
            </w:r>
          </w:p>
          <w:p w14:paraId="4E902947" w14:textId="3CEEDAFE" w:rsidR="00890035" w:rsidRPr="00FD5A57" w:rsidRDefault="00890035" w:rsidP="0089641E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programm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0B8C5EBD" w14:textId="0AFFB3DF" w:rsidR="0089641E" w:rsidRPr="00FD5A57" w:rsidRDefault="0089641E" w:rsidP="0089641E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8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98B55D8" w14:textId="77777777" w:rsidR="0089641E" w:rsidRPr="00FD5A57" w:rsidRDefault="0089641E" w:rsidP="0089641E">
            <w:pPr>
              <w:pStyle w:val="ac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10%</w:t>
            </w:r>
          </w:p>
          <w:p w14:paraId="71694417" w14:textId="57B7B1C3" w:rsidR="0089641E" w:rsidRPr="00FD5A57" w:rsidRDefault="000C2395" w:rsidP="0089641E">
            <w:pPr>
              <w:pStyle w:val="ac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5</w:t>
            </w:r>
            <w:r w:rsidR="0089641E" w:rsidRPr="00FD5A57">
              <w:rPr>
                <w:rFonts w:asciiTheme="minorHAnsi" w:eastAsia="Times New Roman" w:hAnsiTheme="minorHAnsi" w:cstheme="minorHAnsi"/>
              </w:rPr>
              <w:t>0%</w:t>
            </w:r>
          </w:p>
          <w:p w14:paraId="6E6613AC" w14:textId="265AD35F" w:rsidR="0089641E" w:rsidRPr="00FD5A57" w:rsidRDefault="00F56CF6" w:rsidP="0089641E">
            <w:pPr>
              <w:pStyle w:val="ac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5</w:t>
            </w:r>
            <w:r w:rsidR="0089641E" w:rsidRPr="00FD5A57">
              <w:rPr>
                <w:rFonts w:asciiTheme="minorHAnsi" w:eastAsia="Times New Roman" w:hAnsiTheme="minorHAnsi" w:cstheme="minorHAnsi"/>
              </w:rPr>
              <w:t>0%</w:t>
            </w:r>
          </w:p>
          <w:p w14:paraId="5D0DAE49" w14:textId="6AB5D307" w:rsidR="0089641E" w:rsidRPr="00FD5A57" w:rsidRDefault="00A63AFE" w:rsidP="0089641E">
            <w:pPr>
              <w:pStyle w:val="ac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3</w:t>
            </w:r>
            <w:r w:rsidR="0089641E" w:rsidRPr="00FD5A57">
              <w:rPr>
                <w:rFonts w:asciiTheme="minorHAnsi" w:eastAsia="Times New Roman" w:hAnsiTheme="minorHAnsi" w:cstheme="minorHAnsi"/>
              </w:rPr>
              <w:t>0%</w:t>
            </w:r>
          </w:p>
          <w:p w14:paraId="70E409A6" w14:textId="6D18122D" w:rsidR="0089641E" w:rsidRPr="00FD5A57" w:rsidRDefault="00E76A91" w:rsidP="0089641E">
            <w:pPr>
              <w:pStyle w:val="ac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eastAsia="Times New Roman" w:hAnsiTheme="minorHAnsi" w:cstheme="minorHAnsi"/>
              </w:rPr>
              <w:t>4</w:t>
            </w:r>
            <w:r w:rsidR="0089641E" w:rsidRPr="00FD5A57">
              <w:rPr>
                <w:rFonts w:asciiTheme="minorHAnsi" w:eastAsia="Times New Roman" w:hAnsiTheme="minorHAnsi" w:cstheme="minorHAnsi"/>
              </w:rPr>
              <w:t>0%</w:t>
            </w:r>
          </w:p>
          <w:p w14:paraId="231B3940" w14:textId="77530B0E" w:rsidR="0089641E" w:rsidRPr="00FD5A57" w:rsidRDefault="0089641E" w:rsidP="0089641E">
            <w:pPr>
              <w:pStyle w:val="ac"/>
              <w:numPr>
                <w:ilvl w:val="0"/>
                <w:numId w:val="3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20%</w:t>
            </w:r>
          </w:p>
        </w:tc>
      </w:tr>
      <w:tr w:rsidR="0089641E" w:rsidRPr="00FD5A57" w14:paraId="2D8610AD" w14:textId="77777777" w:rsidTr="00680C31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AB767F8" w14:textId="4741A8A0" w:rsidR="0089641E" w:rsidRPr="00FD5A57" w:rsidRDefault="0089641E" w:rsidP="0089641E">
            <w:pPr>
              <w:spacing w:line="240" w:lineRule="auto"/>
              <w:rPr>
                <w:rFonts w:asciiTheme="minorHAnsi" w:eastAsia="Times New Roman" w:hAnsiTheme="minorHAnsi" w:cstheme="minorHAnsi"/>
                <w:lang w:eastAsia="zh-CN"/>
              </w:rPr>
            </w:pPr>
            <w:r w:rsidRPr="00FD5A57">
              <w:rPr>
                <w:rFonts w:asciiTheme="minorHAnsi" w:eastAsia="Times New Roman" w:hAnsiTheme="minorHAnsi" w:cstheme="minorHAnsi"/>
                <w:lang w:eastAsia="zh-CN"/>
              </w:rPr>
              <w:t>Evan Zhang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91C706E" w14:textId="2C4255D4" w:rsidR="0089641E" w:rsidRPr="00FD5A57" w:rsidRDefault="0089641E" w:rsidP="0089641E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2351420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31215E9" w14:textId="6129FCF8" w:rsidR="0089641E" w:rsidRPr="00FD5A57" w:rsidRDefault="0089641E" w:rsidP="0089641E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301970</w:t>
            </w:r>
          </w:p>
        </w:tc>
        <w:tc>
          <w:tcPr>
            <w:tcW w:w="2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83BA2AC" w14:textId="77777777" w:rsidR="0089641E" w:rsidRPr="00FD5A57" w:rsidRDefault="0089641E" w:rsidP="0089641E">
            <w:pPr>
              <w:pStyle w:val="ac"/>
              <w:numPr>
                <w:ilvl w:val="0"/>
                <w:numId w:val="8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UI</w:t>
            </w:r>
          </w:p>
          <w:p w14:paraId="12DC6A71" w14:textId="77777777" w:rsidR="0089641E" w:rsidRPr="00FD5A57" w:rsidRDefault="0089641E" w:rsidP="0089641E">
            <w:pPr>
              <w:pStyle w:val="ac"/>
              <w:numPr>
                <w:ilvl w:val="0"/>
                <w:numId w:val="8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Program implementation</w:t>
            </w:r>
          </w:p>
          <w:p w14:paraId="2CEC2F3E" w14:textId="77777777" w:rsidR="0089641E" w:rsidRPr="00FD5A57" w:rsidRDefault="0089641E" w:rsidP="0089641E">
            <w:pPr>
              <w:pStyle w:val="ac"/>
              <w:numPr>
                <w:ilvl w:val="0"/>
                <w:numId w:val="8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Project plan</w:t>
            </w:r>
          </w:p>
          <w:p w14:paraId="6F430C3B" w14:textId="1F1E894B" w:rsidR="0089641E" w:rsidRPr="00FD5A57" w:rsidRDefault="0089641E" w:rsidP="0089641E">
            <w:pPr>
              <w:pStyle w:val="ac"/>
              <w:numPr>
                <w:ilvl w:val="0"/>
                <w:numId w:val="8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URS</w:t>
            </w:r>
          </w:p>
          <w:p w14:paraId="7A39373B" w14:textId="77777777" w:rsidR="0089641E" w:rsidRPr="00FD5A57" w:rsidRDefault="0089641E" w:rsidP="0089641E">
            <w:pPr>
              <w:pStyle w:val="ac"/>
              <w:numPr>
                <w:ilvl w:val="0"/>
                <w:numId w:val="8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Final report</w:t>
            </w:r>
          </w:p>
          <w:p w14:paraId="57DF5F57" w14:textId="0E7F3060" w:rsidR="0089641E" w:rsidRPr="00FD5A57" w:rsidRDefault="0089641E" w:rsidP="0089641E">
            <w:pPr>
              <w:pStyle w:val="ac"/>
              <w:numPr>
                <w:ilvl w:val="0"/>
                <w:numId w:val="8"/>
              </w:numPr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Final present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EB980F1" w14:textId="77777777" w:rsidR="0089641E" w:rsidRPr="00FD5A57" w:rsidRDefault="0089641E" w:rsidP="0089641E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Documenter</w:t>
            </w:r>
          </w:p>
          <w:p w14:paraId="2F596253" w14:textId="3D948733" w:rsidR="0089641E" w:rsidRPr="00FD5A57" w:rsidRDefault="0089641E" w:rsidP="0089641E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/Programm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131DDC34" w14:textId="1660D659" w:rsidR="0089641E" w:rsidRPr="00FD5A57" w:rsidRDefault="0089641E" w:rsidP="0089641E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8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AD97C2B" w14:textId="37DC24D6" w:rsidR="0089641E" w:rsidRPr="00FD5A57" w:rsidRDefault="00E4168D" w:rsidP="0089641E">
            <w:pPr>
              <w:pStyle w:val="ac"/>
              <w:numPr>
                <w:ilvl w:val="0"/>
                <w:numId w:val="9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hAnsiTheme="minorHAnsi" w:cstheme="minorHAnsi"/>
                <w:lang w:eastAsia="zh-CN"/>
              </w:rPr>
              <w:t>2</w:t>
            </w:r>
            <w:r w:rsidR="0089641E" w:rsidRPr="00FD5A57">
              <w:rPr>
                <w:rFonts w:asciiTheme="minorHAnsi" w:hAnsiTheme="minorHAnsi" w:cstheme="minorHAnsi"/>
                <w:lang w:eastAsia="zh-CN"/>
              </w:rPr>
              <w:t>0%</w:t>
            </w:r>
          </w:p>
          <w:p w14:paraId="6D852424" w14:textId="577F477E" w:rsidR="0089641E" w:rsidRPr="00FD5A57" w:rsidRDefault="0089641E" w:rsidP="0089641E">
            <w:pPr>
              <w:pStyle w:val="ac"/>
              <w:numPr>
                <w:ilvl w:val="0"/>
                <w:numId w:val="9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30%</w:t>
            </w:r>
          </w:p>
          <w:p w14:paraId="46B8719B" w14:textId="77777777" w:rsidR="0089641E" w:rsidRPr="00FD5A57" w:rsidRDefault="0089641E" w:rsidP="0089641E">
            <w:pPr>
              <w:pStyle w:val="ac"/>
              <w:numPr>
                <w:ilvl w:val="0"/>
                <w:numId w:val="9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20%</w:t>
            </w:r>
          </w:p>
          <w:p w14:paraId="74CFEFE8" w14:textId="77777777" w:rsidR="0089641E" w:rsidRPr="00FD5A57" w:rsidRDefault="0089641E" w:rsidP="0089641E">
            <w:pPr>
              <w:pStyle w:val="ac"/>
              <w:numPr>
                <w:ilvl w:val="0"/>
                <w:numId w:val="9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20%</w:t>
            </w:r>
          </w:p>
          <w:p w14:paraId="6151D73B" w14:textId="77777777" w:rsidR="0089641E" w:rsidRPr="00FD5A57" w:rsidRDefault="0089641E" w:rsidP="0089641E">
            <w:pPr>
              <w:pStyle w:val="ac"/>
              <w:numPr>
                <w:ilvl w:val="0"/>
                <w:numId w:val="9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20%</w:t>
            </w:r>
          </w:p>
          <w:p w14:paraId="7B956664" w14:textId="01AA492D" w:rsidR="0089641E" w:rsidRPr="00FD5A57" w:rsidRDefault="00624E9D" w:rsidP="0089641E">
            <w:pPr>
              <w:pStyle w:val="ac"/>
              <w:numPr>
                <w:ilvl w:val="0"/>
                <w:numId w:val="9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hAnsiTheme="minorHAnsi" w:cstheme="minorHAnsi"/>
                <w:lang w:eastAsia="zh-CN"/>
              </w:rPr>
              <w:t>2</w:t>
            </w:r>
            <w:r w:rsidR="0089641E" w:rsidRPr="00FD5A57">
              <w:rPr>
                <w:rFonts w:asciiTheme="minorHAnsi" w:hAnsiTheme="minorHAnsi" w:cstheme="minorHAnsi"/>
                <w:lang w:eastAsia="zh-CN"/>
              </w:rPr>
              <w:t>0%</w:t>
            </w:r>
          </w:p>
        </w:tc>
      </w:tr>
    </w:tbl>
    <w:p w14:paraId="0F83EB18" w14:textId="77777777" w:rsidR="00837EA5" w:rsidRPr="00FD5A57" w:rsidRDefault="00837EA5">
      <w:pPr>
        <w:rPr>
          <w:rFonts w:asciiTheme="minorHAnsi" w:hAnsiTheme="minorHAnsi" w:cstheme="minorHAnsi"/>
        </w:rPr>
      </w:pPr>
      <w:r w:rsidRPr="00FD5A57">
        <w:rPr>
          <w:rFonts w:asciiTheme="minorHAnsi" w:hAnsiTheme="minorHAnsi" w:cstheme="minorHAnsi"/>
        </w:rPr>
        <w:br w:type="page"/>
      </w:r>
    </w:p>
    <w:tbl>
      <w:tblPr>
        <w:tblW w:w="10985" w:type="dxa"/>
        <w:jc w:val="center"/>
        <w:tblLayout w:type="fixed"/>
        <w:tblLook w:val="04A0" w:firstRow="1" w:lastRow="0" w:firstColumn="1" w:lastColumn="0" w:noHBand="0" w:noVBand="1"/>
      </w:tblPr>
      <w:tblGrid>
        <w:gridCol w:w="1266"/>
        <w:gridCol w:w="978"/>
        <w:gridCol w:w="966"/>
        <w:gridCol w:w="2167"/>
        <w:gridCol w:w="1134"/>
        <w:gridCol w:w="992"/>
        <w:gridCol w:w="3482"/>
      </w:tblGrid>
      <w:tr w:rsidR="0089641E" w:rsidRPr="00FD5A57" w14:paraId="6D8A8184" w14:textId="77777777" w:rsidTr="00680C31">
        <w:trPr>
          <w:trHeight w:val="439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E86D9B4" w14:textId="5B9F7622" w:rsidR="0089641E" w:rsidRPr="00FD5A57" w:rsidRDefault="00FE5376" w:rsidP="0089641E">
            <w:pPr>
              <w:spacing w:line="240" w:lineRule="auto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lastRenderedPageBreak/>
              <w:t>Jianfei Feng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565A9965" w14:textId="53B0B7D6" w:rsidR="0089641E" w:rsidRPr="00FD5A57" w:rsidRDefault="0089641E" w:rsidP="0089641E">
            <w:pPr>
              <w:spacing w:line="240" w:lineRule="auto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 xml:space="preserve">2204529 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CBB8AB6" w14:textId="3D895E7D" w:rsidR="0089641E" w:rsidRPr="00FD5A57" w:rsidRDefault="0089641E" w:rsidP="0089641E">
            <w:pPr>
              <w:spacing w:line="240" w:lineRule="auto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276040</w:t>
            </w:r>
          </w:p>
        </w:tc>
        <w:tc>
          <w:tcPr>
            <w:tcW w:w="2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6FE677A" w14:textId="77777777" w:rsidR="00AA0F22" w:rsidRDefault="0089641E" w:rsidP="00AA0F22">
            <w:pPr>
              <w:pStyle w:val="ac"/>
              <w:numPr>
                <w:ilvl w:val="0"/>
                <w:numId w:val="15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AA0F22">
              <w:rPr>
                <w:rFonts w:asciiTheme="minorHAnsi" w:hAnsiTheme="minorHAnsi" w:cstheme="minorHAnsi"/>
                <w:lang w:eastAsia="zh-CN"/>
              </w:rPr>
              <w:t>URS</w:t>
            </w:r>
          </w:p>
          <w:p w14:paraId="1BDDE38E" w14:textId="77777777" w:rsidR="00AA0F22" w:rsidRDefault="0089641E" w:rsidP="00AA0F22">
            <w:pPr>
              <w:pStyle w:val="ac"/>
              <w:numPr>
                <w:ilvl w:val="0"/>
                <w:numId w:val="15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AA0F22">
              <w:rPr>
                <w:rFonts w:asciiTheme="minorHAnsi" w:hAnsiTheme="minorHAnsi" w:cstheme="minorHAnsi"/>
                <w:lang w:eastAsia="zh-CN"/>
              </w:rPr>
              <w:t>Test Plan</w:t>
            </w:r>
          </w:p>
          <w:p w14:paraId="51E4EA93" w14:textId="77777777" w:rsidR="00AA0F22" w:rsidRDefault="0089641E" w:rsidP="00AA0F22">
            <w:pPr>
              <w:pStyle w:val="ac"/>
              <w:numPr>
                <w:ilvl w:val="0"/>
                <w:numId w:val="15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AA0F22">
              <w:rPr>
                <w:rFonts w:asciiTheme="minorHAnsi" w:hAnsiTheme="minorHAnsi" w:cstheme="minorHAnsi"/>
                <w:lang w:eastAsia="zh-CN"/>
              </w:rPr>
              <w:t>Manual</w:t>
            </w:r>
          </w:p>
          <w:p w14:paraId="445AACAB" w14:textId="77777777" w:rsidR="00AA0F22" w:rsidRDefault="0089641E" w:rsidP="00AA0F22">
            <w:pPr>
              <w:pStyle w:val="ac"/>
              <w:numPr>
                <w:ilvl w:val="0"/>
                <w:numId w:val="15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AA0F22">
              <w:rPr>
                <w:rFonts w:asciiTheme="minorHAnsi" w:hAnsiTheme="minorHAnsi" w:cstheme="minorHAnsi"/>
                <w:lang w:eastAsia="zh-CN"/>
              </w:rPr>
              <w:t>UI</w:t>
            </w:r>
          </w:p>
          <w:p w14:paraId="6593F136" w14:textId="77777777" w:rsidR="00AA0F22" w:rsidRDefault="0089641E" w:rsidP="00AA0F22">
            <w:pPr>
              <w:pStyle w:val="ac"/>
              <w:numPr>
                <w:ilvl w:val="0"/>
                <w:numId w:val="15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AA0F22">
              <w:rPr>
                <w:rFonts w:asciiTheme="minorHAnsi" w:hAnsiTheme="minorHAnsi" w:cstheme="minorHAnsi"/>
                <w:lang w:eastAsia="zh-CN"/>
              </w:rPr>
              <w:t>Final report</w:t>
            </w:r>
          </w:p>
          <w:p w14:paraId="71C54BD8" w14:textId="779982B9" w:rsidR="0089641E" w:rsidRPr="00AA0F22" w:rsidRDefault="0089641E" w:rsidP="00AA0F22">
            <w:pPr>
              <w:pStyle w:val="ac"/>
              <w:numPr>
                <w:ilvl w:val="0"/>
                <w:numId w:val="15"/>
              </w:numPr>
              <w:spacing w:line="240" w:lineRule="auto"/>
              <w:ind w:firstLineChars="0"/>
              <w:rPr>
                <w:rFonts w:asciiTheme="minorHAnsi" w:hAnsiTheme="minorHAnsi" w:cstheme="minorHAnsi" w:hint="eastAsia"/>
                <w:lang w:eastAsia="zh-CN"/>
              </w:rPr>
            </w:pPr>
            <w:r w:rsidRPr="00AA0F22">
              <w:rPr>
                <w:rFonts w:asciiTheme="minorHAnsi" w:hAnsiTheme="minorHAnsi" w:cstheme="minorHAnsi"/>
                <w:lang w:eastAsia="zh-CN"/>
              </w:rPr>
              <w:t>Final present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8FB94AE" w14:textId="6C3F0C43" w:rsidR="0089641E" w:rsidRPr="00FD5A57" w:rsidRDefault="0089641E" w:rsidP="0089641E">
            <w:pPr>
              <w:spacing w:line="240" w:lineRule="auto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Documen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2683B0C1" w14:textId="49C65EAD" w:rsidR="0089641E" w:rsidRPr="00FD5A57" w:rsidRDefault="0089641E" w:rsidP="0089641E">
            <w:pPr>
              <w:spacing w:line="240" w:lineRule="auto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7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A2638CD" w14:textId="107215E8" w:rsidR="0089641E" w:rsidRPr="00FD5A57" w:rsidRDefault="0011037C" w:rsidP="0089641E">
            <w:pPr>
              <w:pStyle w:val="ac"/>
              <w:numPr>
                <w:ilvl w:val="0"/>
                <w:numId w:val="4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>
              <w:rPr>
                <w:rFonts w:asciiTheme="minorHAnsi" w:hAnsiTheme="minorHAnsi" w:cstheme="minorHAnsi"/>
                <w:lang w:eastAsia="zh-CN"/>
              </w:rPr>
              <w:t>1</w:t>
            </w:r>
            <w:r w:rsidR="0089641E" w:rsidRPr="00FD5A57">
              <w:rPr>
                <w:rFonts w:asciiTheme="minorHAnsi" w:hAnsiTheme="minorHAnsi" w:cstheme="minorHAnsi"/>
                <w:lang w:eastAsia="zh-CN"/>
              </w:rPr>
              <w:t>0%</w:t>
            </w:r>
          </w:p>
          <w:p w14:paraId="5E79112E" w14:textId="21A02FC8" w:rsidR="0089641E" w:rsidRPr="00FD5A57" w:rsidRDefault="00584354" w:rsidP="0089641E">
            <w:pPr>
              <w:pStyle w:val="ac"/>
              <w:numPr>
                <w:ilvl w:val="0"/>
                <w:numId w:val="4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>
              <w:rPr>
                <w:rFonts w:asciiTheme="minorHAnsi" w:hAnsiTheme="minorHAnsi" w:cstheme="minorHAnsi"/>
                <w:lang w:eastAsia="zh-CN"/>
              </w:rPr>
              <w:t>3</w:t>
            </w:r>
            <w:r w:rsidR="0089641E" w:rsidRPr="00FD5A57">
              <w:rPr>
                <w:rFonts w:asciiTheme="minorHAnsi" w:hAnsiTheme="minorHAnsi" w:cstheme="minorHAnsi"/>
                <w:lang w:eastAsia="zh-CN"/>
              </w:rPr>
              <w:t>0%</w:t>
            </w:r>
          </w:p>
          <w:p w14:paraId="1EF1DCD1" w14:textId="343F2833" w:rsidR="0089641E" w:rsidRPr="00FD5A57" w:rsidRDefault="00281C1D" w:rsidP="0089641E">
            <w:pPr>
              <w:pStyle w:val="ac"/>
              <w:numPr>
                <w:ilvl w:val="0"/>
                <w:numId w:val="4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>
              <w:rPr>
                <w:rFonts w:asciiTheme="minorHAnsi" w:hAnsiTheme="minorHAnsi" w:cstheme="minorHAnsi"/>
                <w:lang w:eastAsia="zh-CN"/>
              </w:rPr>
              <w:t>40</w:t>
            </w:r>
            <w:r w:rsidR="0089641E" w:rsidRPr="00FD5A57">
              <w:rPr>
                <w:rFonts w:asciiTheme="minorHAnsi" w:hAnsiTheme="minorHAnsi" w:cstheme="minorHAnsi"/>
                <w:lang w:eastAsia="zh-CN"/>
              </w:rPr>
              <w:t>%</w:t>
            </w:r>
          </w:p>
          <w:p w14:paraId="3137F231" w14:textId="77777777" w:rsidR="0089641E" w:rsidRPr="00FD5A57" w:rsidRDefault="0089641E" w:rsidP="0089641E">
            <w:pPr>
              <w:pStyle w:val="ac"/>
              <w:numPr>
                <w:ilvl w:val="0"/>
                <w:numId w:val="4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10%</w:t>
            </w:r>
          </w:p>
          <w:p w14:paraId="4A531D70" w14:textId="03E3EC52" w:rsidR="0089641E" w:rsidRPr="00FD5A57" w:rsidRDefault="0089641E" w:rsidP="0089641E">
            <w:pPr>
              <w:pStyle w:val="ac"/>
              <w:numPr>
                <w:ilvl w:val="0"/>
                <w:numId w:val="4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10%</w:t>
            </w:r>
          </w:p>
          <w:p w14:paraId="252091EA" w14:textId="57BF7DC8" w:rsidR="0089641E" w:rsidRPr="00FD5A57" w:rsidRDefault="00A4161E" w:rsidP="0089641E">
            <w:pPr>
              <w:pStyle w:val="ac"/>
              <w:numPr>
                <w:ilvl w:val="0"/>
                <w:numId w:val="4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>
              <w:rPr>
                <w:rFonts w:asciiTheme="minorHAnsi" w:hAnsiTheme="minorHAnsi" w:cstheme="minorHAnsi"/>
                <w:lang w:eastAsia="zh-CN"/>
              </w:rPr>
              <w:t>1</w:t>
            </w:r>
            <w:r w:rsidR="0089641E" w:rsidRPr="00FD5A57">
              <w:rPr>
                <w:rFonts w:asciiTheme="minorHAnsi" w:hAnsiTheme="minorHAnsi" w:cstheme="minorHAnsi"/>
                <w:lang w:eastAsia="zh-CN"/>
              </w:rPr>
              <w:t>0%</w:t>
            </w:r>
          </w:p>
        </w:tc>
      </w:tr>
      <w:tr w:rsidR="0089641E" w:rsidRPr="00FD5A57" w14:paraId="7C5DD120" w14:textId="77777777" w:rsidTr="00680C31">
        <w:trPr>
          <w:trHeight w:val="928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716B6D" w14:textId="719D3125" w:rsidR="0089641E" w:rsidRPr="00FD5A57" w:rsidRDefault="0089641E" w:rsidP="0089641E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Mengchuan</w:t>
            </w:r>
            <w:r w:rsidRPr="00FD5A57">
              <w:rPr>
                <w:rFonts w:asciiTheme="minorHAnsi" w:eastAsia="Times New Roman" w:hAnsiTheme="minorHAnsi" w:cstheme="minorHAnsi"/>
              </w:rPr>
              <w:t xml:space="preserve"> </w:t>
            </w:r>
            <w:r w:rsidRPr="00FD5A57">
              <w:rPr>
                <w:rFonts w:asciiTheme="minorHAnsi" w:hAnsiTheme="minorHAnsi" w:cstheme="minorHAnsi"/>
                <w:lang w:eastAsia="zh-CN"/>
              </w:rPr>
              <w:t>Liu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331C87" w14:textId="5F740A58" w:rsidR="0089641E" w:rsidRPr="00FD5A57" w:rsidRDefault="0089641E" w:rsidP="0089641E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2151655 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DA181F" w14:textId="3EFA0C63" w:rsidR="0089641E" w:rsidRPr="00FD5A57" w:rsidRDefault="0089641E" w:rsidP="0089641E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222398 </w:t>
            </w:r>
          </w:p>
        </w:tc>
        <w:tc>
          <w:tcPr>
            <w:tcW w:w="2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39A78C4" w14:textId="77777777" w:rsidR="0089641E" w:rsidRPr="00FD5A57" w:rsidRDefault="0089641E" w:rsidP="0089641E">
            <w:pPr>
              <w:pStyle w:val="ac"/>
              <w:numPr>
                <w:ilvl w:val="0"/>
                <w:numId w:val="10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Project plan</w:t>
            </w:r>
          </w:p>
          <w:p w14:paraId="7817BEE8" w14:textId="77777777" w:rsidR="0089641E" w:rsidRPr="00FD5A57" w:rsidRDefault="0089641E" w:rsidP="0089641E">
            <w:pPr>
              <w:pStyle w:val="ac"/>
              <w:numPr>
                <w:ilvl w:val="0"/>
                <w:numId w:val="10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URS</w:t>
            </w:r>
          </w:p>
          <w:p w14:paraId="47561151" w14:textId="1909BD42" w:rsidR="0089641E" w:rsidRPr="00FD5A57" w:rsidRDefault="0089641E" w:rsidP="0089641E">
            <w:pPr>
              <w:pStyle w:val="ac"/>
              <w:numPr>
                <w:ilvl w:val="0"/>
                <w:numId w:val="10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Test plan</w:t>
            </w:r>
          </w:p>
          <w:p w14:paraId="25AE4194" w14:textId="21975730" w:rsidR="0089641E" w:rsidRPr="00FD5A57" w:rsidRDefault="0089641E" w:rsidP="0089641E">
            <w:pPr>
              <w:pStyle w:val="ac"/>
              <w:numPr>
                <w:ilvl w:val="0"/>
                <w:numId w:val="10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 xml:space="preserve">Manual </w:t>
            </w:r>
          </w:p>
          <w:p w14:paraId="3D59A99A" w14:textId="77777777" w:rsidR="0089641E" w:rsidRPr="00FD5A57" w:rsidRDefault="0089641E" w:rsidP="0089641E">
            <w:pPr>
              <w:pStyle w:val="ac"/>
              <w:numPr>
                <w:ilvl w:val="0"/>
                <w:numId w:val="10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Final report</w:t>
            </w:r>
          </w:p>
          <w:p w14:paraId="44DC3620" w14:textId="6C380D0D" w:rsidR="0089641E" w:rsidRPr="00FD5A57" w:rsidRDefault="0089641E" w:rsidP="0089641E">
            <w:pPr>
              <w:pStyle w:val="ac"/>
              <w:numPr>
                <w:ilvl w:val="0"/>
                <w:numId w:val="10"/>
              </w:numPr>
              <w:spacing w:line="240" w:lineRule="auto"/>
              <w:ind w:firstLineChars="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Final presentation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1553CC" w14:textId="05DB2D86" w:rsidR="0089641E" w:rsidRPr="00FD5A57" w:rsidRDefault="0089641E" w:rsidP="0089641E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Documenter 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3CA1B7" w14:textId="5AAD1F2F" w:rsidR="0089641E" w:rsidRPr="00FD5A57" w:rsidRDefault="0089641E" w:rsidP="0089641E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 8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97561F6" w14:textId="3BC2923F" w:rsidR="0089641E" w:rsidRPr="00FD5A57" w:rsidRDefault="008705FD" w:rsidP="0089641E">
            <w:pPr>
              <w:pStyle w:val="ac"/>
              <w:numPr>
                <w:ilvl w:val="0"/>
                <w:numId w:val="2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hAnsiTheme="minorHAnsi" w:cstheme="minorHAnsi"/>
                <w:lang w:eastAsia="zh-CN"/>
              </w:rPr>
              <w:t>2</w:t>
            </w:r>
            <w:r w:rsidR="0089641E" w:rsidRPr="00FD5A57">
              <w:rPr>
                <w:rFonts w:asciiTheme="minorHAnsi" w:hAnsiTheme="minorHAnsi" w:cstheme="minorHAnsi"/>
                <w:lang w:eastAsia="zh-CN"/>
              </w:rPr>
              <w:t>0%</w:t>
            </w:r>
          </w:p>
          <w:p w14:paraId="673BF81A" w14:textId="2564186D" w:rsidR="0089641E" w:rsidRPr="00FD5A57" w:rsidRDefault="0082477B" w:rsidP="0089641E">
            <w:pPr>
              <w:pStyle w:val="ac"/>
              <w:numPr>
                <w:ilvl w:val="0"/>
                <w:numId w:val="2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hAnsiTheme="minorHAnsi" w:cstheme="minorHAnsi"/>
                <w:lang w:eastAsia="zh-CN"/>
              </w:rPr>
              <w:t>3</w:t>
            </w:r>
            <w:r w:rsidR="0089641E" w:rsidRPr="00FD5A57">
              <w:rPr>
                <w:rFonts w:asciiTheme="minorHAnsi" w:hAnsiTheme="minorHAnsi" w:cstheme="minorHAnsi"/>
                <w:lang w:eastAsia="zh-CN"/>
              </w:rPr>
              <w:t>0%</w:t>
            </w:r>
          </w:p>
          <w:p w14:paraId="02A9E034" w14:textId="7437D676" w:rsidR="0089641E" w:rsidRPr="00FD5A57" w:rsidRDefault="00584354" w:rsidP="0089641E">
            <w:pPr>
              <w:pStyle w:val="ac"/>
              <w:numPr>
                <w:ilvl w:val="0"/>
                <w:numId w:val="2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>
              <w:rPr>
                <w:rFonts w:asciiTheme="minorHAnsi" w:hAnsiTheme="minorHAnsi" w:cstheme="minorHAnsi"/>
                <w:lang w:eastAsia="zh-CN"/>
              </w:rPr>
              <w:t>4</w:t>
            </w:r>
            <w:r w:rsidR="0089641E" w:rsidRPr="00FD5A57">
              <w:rPr>
                <w:rFonts w:asciiTheme="minorHAnsi" w:hAnsiTheme="minorHAnsi" w:cstheme="minorHAnsi"/>
                <w:lang w:eastAsia="zh-CN"/>
              </w:rPr>
              <w:t>0%</w:t>
            </w:r>
          </w:p>
          <w:p w14:paraId="6C38842F" w14:textId="2A957F62" w:rsidR="0089641E" w:rsidRPr="00FD5A57" w:rsidRDefault="0089641E" w:rsidP="0089641E">
            <w:pPr>
              <w:pStyle w:val="ac"/>
              <w:numPr>
                <w:ilvl w:val="0"/>
                <w:numId w:val="2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40</w:t>
            </w:r>
            <w:r w:rsidR="00BD191A">
              <w:rPr>
                <w:rFonts w:asciiTheme="minorHAnsi" w:eastAsia="Times New Roman" w:hAnsiTheme="minorHAnsi" w:cstheme="minorHAnsi"/>
              </w:rPr>
              <w:t>%</w:t>
            </w:r>
          </w:p>
          <w:p w14:paraId="4A0AEDCD" w14:textId="77777777" w:rsidR="0089641E" w:rsidRPr="00FD5A57" w:rsidRDefault="0089641E" w:rsidP="0089641E">
            <w:pPr>
              <w:pStyle w:val="ac"/>
              <w:numPr>
                <w:ilvl w:val="0"/>
                <w:numId w:val="2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10%</w:t>
            </w:r>
          </w:p>
          <w:p w14:paraId="31148C79" w14:textId="29D2DA34" w:rsidR="0089641E" w:rsidRPr="00FD5A57" w:rsidRDefault="0089641E" w:rsidP="0089641E">
            <w:pPr>
              <w:pStyle w:val="ac"/>
              <w:numPr>
                <w:ilvl w:val="0"/>
                <w:numId w:val="2"/>
              </w:numPr>
              <w:spacing w:line="240" w:lineRule="auto"/>
              <w:ind w:firstLineChars="0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10%</w:t>
            </w:r>
          </w:p>
        </w:tc>
      </w:tr>
      <w:tr w:rsidR="007B16B4" w:rsidRPr="00FD5A57" w14:paraId="33CEC63B" w14:textId="77777777" w:rsidTr="007B16B4">
        <w:trPr>
          <w:trHeight w:val="928"/>
          <w:jc w:val="center"/>
        </w:trPr>
        <w:tc>
          <w:tcPr>
            <w:tcW w:w="126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CB12ED1" w14:textId="77777777" w:rsidR="007B16B4" w:rsidRPr="007B16B4" w:rsidRDefault="007B16B4" w:rsidP="004D4126">
            <w:pPr>
              <w:spacing w:line="240" w:lineRule="auto"/>
              <w:rPr>
                <w:rFonts w:asciiTheme="minorHAnsi" w:hAnsiTheme="minorHAnsi" w:cstheme="minorHAnsi"/>
                <w:lang w:eastAsia="zh-CN"/>
              </w:rPr>
            </w:pPr>
            <w:r w:rsidRPr="007B16B4">
              <w:rPr>
                <w:rFonts w:asciiTheme="minorHAnsi" w:hAnsiTheme="minorHAnsi" w:cstheme="minorHAnsi"/>
                <w:lang w:eastAsia="zh-CN"/>
              </w:rPr>
              <w:t>Jiefan Lin</w:t>
            </w:r>
          </w:p>
        </w:tc>
        <w:tc>
          <w:tcPr>
            <w:tcW w:w="9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45DD999" w14:textId="77777777" w:rsidR="007B16B4" w:rsidRPr="00FD5A57" w:rsidRDefault="007B16B4" w:rsidP="004D4126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2617269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F719BF8" w14:textId="77777777" w:rsidR="007B16B4" w:rsidRPr="00FD5A57" w:rsidRDefault="007B16B4" w:rsidP="004D4126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327148</w:t>
            </w:r>
          </w:p>
        </w:tc>
        <w:tc>
          <w:tcPr>
            <w:tcW w:w="216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24796DAF" w14:textId="77777777" w:rsidR="007B16B4" w:rsidRPr="007B16B4" w:rsidRDefault="007B16B4" w:rsidP="007B16B4">
            <w:pPr>
              <w:pStyle w:val="ac"/>
              <w:ind w:left="360" w:firstLineChars="0" w:hanging="360"/>
              <w:rPr>
                <w:rFonts w:asciiTheme="minorHAnsi" w:hAnsiTheme="minorHAnsi" w:cstheme="minorHAnsi"/>
                <w:lang w:eastAsia="zh-CN"/>
              </w:rPr>
            </w:pPr>
            <w:r w:rsidRPr="007B16B4">
              <w:rPr>
                <w:rFonts w:asciiTheme="minorHAnsi" w:hAnsiTheme="minorHAnsi" w:cstheme="minorHAnsi"/>
                <w:lang w:eastAsia="zh-CN"/>
              </w:rPr>
              <w:t>1.    Project plan</w:t>
            </w:r>
          </w:p>
          <w:p w14:paraId="61719E53" w14:textId="77777777" w:rsidR="007B16B4" w:rsidRPr="007B16B4" w:rsidRDefault="007B16B4" w:rsidP="007B16B4">
            <w:pPr>
              <w:pStyle w:val="ac"/>
              <w:ind w:left="360" w:firstLineChars="0" w:hanging="360"/>
              <w:rPr>
                <w:rFonts w:asciiTheme="minorHAnsi" w:hAnsiTheme="minorHAnsi" w:cstheme="minorHAnsi"/>
                <w:lang w:eastAsia="zh-CN"/>
              </w:rPr>
            </w:pPr>
            <w:r w:rsidRPr="007B16B4">
              <w:rPr>
                <w:rFonts w:asciiTheme="minorHAnsi" w:hAnsiTheme="minorHAnsi" w:cstheme="minorHAnsi"/>
                <w:lang w:eastAsia="zh-CN"/>
              </w:rPr>
              <w:t>2.    URS</w:t>
            </w:r>
          </w:p>
          <w:p w14:paraId="5ED3C87E" w14:textId="77777777" w:rsidR="007B16B4" w:rsidRPr="007B16B4" w:rsidRDefault="007B16B4" w:rsidP="007B16B4">
            <w:pPr>
              <w:pStyle w:val="ac"/>
              <w:ind w:left="360" w:firstLineChars="0" w:hanging="360"/>
              <w:rPr>
                <w:rFonts w:asciiTheme="minorHAnsi" w:hAnsiTheme="minorHAnsi" w:cstheme="minorHAnsi"/>
                <w:lang w:eastAsia="zh-CN"/>
              </w:rPr>
            </w:pPr>
            <w:r w:rsidRPr="007B16B4">
              <w:rPr>
                <w:rFonts w:asciiTheme="minorHAnsi" w:hAnsiTheme="minorHAnsi" w:cstheme="minorHAnsi"/>
                <w:lang w:eastAsia="zh-CN"/>
              </w:rPr>
              <w:t>3.    Design document</w:t>
            </w:r>
          </w:p>
          <w:p w14:paraId="7DBF6AA7" w14:textId="77777777" w:rsidR="007B16B4" w:rsidRPr="007B16B4" w:rsidRDefault="007B16B4" w:rsidP="007B16B4">
            <w:pPr>
              <w:pStyle w:val="ac"/>
              <w:ind w:left="360" w:firstLineChars="0" w:hanging="360"/>
              <w:rPr>
                <w:rFonts w:asciiTheme="minorHAnsi" w:hAnsiTheme="minorHAnsi" w:cstheme="minorHAnsi"/>
                <w:lang w:eastAsia="zh-CN"/>
              </w:rPr>
            </w:pPr>
            <w:r w:rsidRPr="007B16B4">
              <w:rPr>
                <w:rFonts w:asciiTheme="minorHAnsi" w:hAnsiTheme="minorHAnsi" w:cstheme="minorHAnsi"/>
                <w:lang w:eastAsia="zh-CN"/>
              </w:rPr>
              <w:t>4.    Final report</w:t>
            </w:r>
          </w:p>
          <w:p w14:paraId="5980773A" w14:textId="77777777" w:rsidR="00CC0F1B" w:rsidRDefault="007B16B4" w:rsidP="00CC0F1B">
            <w:pPr>
              <w:pStyle w:val="ac"/>
              <w:ind w:left="360" w:firstLineChars="0" w:hanging="360"/>
              <w:rPr>
                <w:rFonts w:asciiTheme="minorHAnsi" w:hAnsiTheme="minorHAnsi" w:cstheme="minorHAnsi"/>
                <w:lang w:eastAsia="zh-CN"/>
              </w:rPr>
            </w:pPr>
            <w:r w:rsidRPr="007B16B4">
              <w:rPr>
                <w:rFonts w:asciiTheme="minorHAnsi" w:hAnsiTheme="minorHAnsi" w:cstheme="minorHAnsi"/>
                <w:lang w:eastAsia="zh-CN"/>
              </w:rPr>
              <w:t xml:space="preserve">5.    </w:t>
            </w:r>
            <w:r w:rsidR="00CC0F1B">
              <w:rPr>
                <w:rFonts w:asciiTheme="minorHAnsi" w:hAnsiTheme="minorHAnsi" w:cstheme="minorHAnsi"/>
                <w:lang w:eastAsia="zh-CN"/>
              </w:rPr>
              <w:t xml:space="preserve">Final </w:t>
            </w:r>
            <w:r w:rsidRPr="00CC0F1B">
              <w:rPr>
                <w:rFonts w:asciiTheme="minorHAnsi" w:hAnsiTheme="minorHAnsi" w:cstheme="minorHAnsi"/>
                <w:lang w:eastAsia="zh-CN"/>
              </w:rPr>
              <w:t>presentation</w:t>
            </w:r>
          </w:p>
          <w:p w14:paraId="3D6E350C" w14:textId="00F79C5D" w:rsidR="007B16B4" w:rsidRPr="00CC0F1B" w:rsidRDefault="00CC0F1B" w:rsidP="00CC0F1B">
            <w:pPr>
              <w:pStyle w:val="ac"/>
              <w:ind w:left="360" w:firstLineChars="0" w:hanging="360"/>
              <w:rPr>
                <w:rFonts w:asciiTheme="minorHAnsi" w:hAnsiTheme="minorHAnsi" w:cstheme="minorHAnsi"/>
                <w:lang w:eastAsia="zh-CN"/>
              </w:rPr>
            </w:pPr>
            <w:r>
              <w:rPr>
                <w:rFonts w:asciiTheme="minorHAnsi" w:hAnsiTheme="minorHAnsi" w:cstheme="minorHAnsi"/>
                <w:lang w:eastAsia="zh-CN"/>
              </w:rPr>
              <w:t xml:space="preserve">6.    </w:t>
            </w:r>
            <w:r w:rsidR="007B16B4" w:rsidRPr="00CC0F1B">
              <w:rPr>
                <w:rFonts w:asciiTheme="minorHAnsi" w:hAnsiTheme="minorHAnsi" w:cstheme="minorHAnsi"/>
                <w:lang w:eastAsia="zh-CN"/>
              </w:rPr>
              <w:t>Test plan</w:t>
            </w:r>
          </w:p>
          <w:p w14:paraId="7D2948B9" w14:textId="2EABC037" w:rsidR="00CC0F1B" w:rsidRPr="007B16B4" w:rsidRDefault="00CC0F1B" w:rsidP="00CC0F1B">
            <w:pPr>
              <w:pStyle w:val="ac"/>
              <w:numPr>
                <w:ilvl w:val="0"/>
                <w:numId w:val="2"/>
              </w:numPr>
              <w:ind w:firstLineChars="0"/>
              <w:rPr>
                <w:rFonts w:asciiTheme="minorHAnsi" w:hAnsiTheme="minorHAnsi" w:cstheme="minorHAnsi"/>
                <w:lang w:eastAsia="zh-CN"/>
              </w:rPr>
            </w:pPr>
            <w:r>
              <w:rPr>
                <w:rFonts w:asciiTheme="minorHAnsi" w:hAnsiTheme="minorHAnsi" w:cstheme="minorHAnsi"/>
                <w:lang w:eastAsia="zh-CN"/>
              </w:rPr>
              <w:t>Manual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3D7E18F" w14:textId="77777777" w:rsidR="007B16B4" w:rsidRPr="00FD5A57" w:rsidRDefault="007B16B4" w:rsidP="004D4126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Documen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BF50AA1" w14:textId="77777777" w:rsidR="007B16B4" w:rsidRPr="00FD5A57" w:rsidRDefault="007B16B4" w:rsidP="004D4126">
            <w:pPr>
              <w:spacing w:line="240" w:lineRule="auto"/>
              <w:rPr>
                <w:rFonts w:asciiTheme="minorHAnsi" w:eastAsia="Times New Roman" w:hAnsiTheme="minorHAnsi" w:cstheme="minorHAnsi"/>
              </w:rPr>
            </w:pPr>
            <w:r w:rsidRPr="00FD5A57">
              <w:rPr>
                <w:rFonts w:asciiTheme="minorHAnsi" w:eastAsia="Times New Roman" w:hAnsiTheme="minorHAnsi" w:cstheme="minorHAnsi"/>
              </w:rPr>
              <w:t>7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2A5C0F9" w14:textId="5127BA1A" w:rsidR="007B16B4" w:rsidRPr="00FD5A57" w:rsidRDefault="007B16B4" w:rsidP="007B16B4">
            <w:pPr>
              <w:pStyle w:val="ac"/>
              <w:ind w:left="360" w:firstLineChars="0" w:hanging="360"/>
              <w:rPr>
                <w:rFonts w:asciiTheme="minorHAnsi" w:hAnsiTheme="minorHAnsi" w:cstheme="minorHAnsi"/>
                <w:lang w:eastAsia="zh-CN"/>
              </w:rPr>
            </w:pPr>
            <w:r w:rsidRPr="007B16B4">
              <w:rPr>
                <w:rFonts w:asciiTheme="minorHAnsi" w:hAnsiTheme="minorHAnsi" w:cstheme="minorHAnsi"/>
                <w:lang w:eastAsia="zh-CN"/>
              </w:rPr>
              <w:t xml:space="preserve">1.   </w:t>
            </w:r>
            <w:r w:rsidR="00EB6AD7">
              <w:rPr>
                <w:rFonts w:asciiTheme="minorHAnsi" w:hAnsiTheme="minorHAnsi" w:cstheme="minorHAnsi"/>
                <w:lang w:eastAsia="zh-CN"/>
              </w:rPr>
              <w:t>10</w:t>
            </w:r>
            <w:r w:rsidRPr="00FD5A57">
              <w:rPr>
                <w:rFonts w:asciiTheme="minorHAnsi" w:hAnsiTheme="minorHAnsi" w:cstheme="minorHAnsi"/>
                <w:lang w:eastAsia="zh-CN"/>
              </w:rPr>
              <w:t>%</w:t>
            </w:r>
          </w:p>
          <w:p w14:paraId="2BE8B4F3" w14:textId="15FD567C" w:rsidR="007B16B4" w:rsidRPr="00FD5A57" w:rsidRDefault="007B16B4" w:rsidP="007B16B4">
            <w:pPr>
              <w:pStyle w:val="ac"/>
              <w:ind w:left="360" w:firstLineChars="0" w:hanging="36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 xml:space="preserve">2.   </w:t>
            </w:r>
            <w:r w:rsidR="0011037C">
              <w:rPr>
                <w:rFonts w:asciiTheme="minorHAnsi" w:hAnsiTheme="minorHAnsi" w:cstheme="minorHAnsi"/>
                <w:lang w:eastAsia="zh-CN"/>
              </w:rPr>
              <w:t>1</w:t>
            </w:r>
            <w:r w:rsidRPr="00FD5A57">
              <w:rPr>
                <w:rFonts w:asciiTheme="minorHAnsi" w:hAnsiTheme="minorHAnsi" w:cstheme="minorHAnsi"/>
                <w:lang w:eastAsia="zh-CN"/>
              </w:rPr>
              <w:t>0%</w:t>
            </w:r>
          </w:p>
          <w:p w14:paraId="1972935E" w14:textId="5D722F7F" w:rsidR="007B16B4" w:rsidRPr="00FD5A57" w:rsidRDefault="007B16B4" w:rsidP="007B16B4">
            <w:pPr>
              <w:pStyle w:val="ac"/>
              <w:ind w:left="360" w:firstLineChars="0" w:hanging="36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 xml:space="preserve">3.   </w:t>
            </w:r>
            <w:r w:rsidR="0025111F">
              <w:rPr>
                <w:rFonts w:asciiTheme="minorHAnsi" w:hAnsiTheme="minorHAnsi" w:cstheme="minorHAnsi"/>
                <w:lang w:eastAsia="zh-CN"/>
              </w:rPr>
              <w:t>10</w:t>
            </w:r>
            <w:r w:rsidRPr="00FD5A57">
              <w:rPr>
                <w:rFonts w:asciiTheme="minorHAnsi" w:hAnsiTheme="minorHAnsi" w:cstheme="minorHAnsi"/>
                <w:lang w:eastAsia="zh-CN"/>
              </w:rPr>
              <w:t>%</w:t>
            </w:r>
          </w:p>
          <w:p w14:paraId="5B8C3365" w14:textId="03ABFE71" w:rsidR="007B16B4" w:rsidRPr="00FD5A57" w:rsidRDefault="007B16B4" w:rsidP="007B16B4">
            <w:pPr>
              <w:pStyle w:val="ac"/>
              <w:ind w:left="360" w:firstLineChars="0" w:hanging="36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 xml:space="preserve">4.   </w:t>
            </w:r>
            <w:r w:rsidR="00D840CF">
              <w:rPr>
                <w:rFonts w:asciiTheme="minorHAnsi" w:hAnsiTheme="minorHAnsi" w:cstheme="minorHAnsi"/>
                <w:lang w:eastAsia="zh-CN"/>
              </w:rPr>
              <w:t>1</w:t>
            </w:r>
            <w:r w:rsidR="00E76A91">
              <w:rPr>
                <w:rFonts w:asciiTheme="minorHAnsi" w:hAnsiTheme="minorHAnsi" w:cstheme="minorHAnsi"/>
                <w:lang w:eastAsia="zh-CN"/>
              </w:rPr>
              <w:t>0</w:t>
            </w:r>
            <w:r w:rsidRPr="00FD5A57">
              <w:rPr>
                <w:rFonts w:asciiTheme="minorHAnsi" w:hAnsiTheme="minorHAnsi" w:cstheme="minorHAnsi"/>
                <w:lang w:eastAsia="zh-CN"/>
              </w:rPr>
              <w:t>%</w:t>
            </w:r>
          </w:p>
          <w:p w14:paraId="2C9C9703" w14:textId="77777777" w:rsidR="007B16B4" w:rsidRPr="00FD5A57" w:rsidRDefault="007B16B4" w:rsidP="007B16B4">
            <w:pPr>
              <w:pStyle w:val="ac"/>
              <w:ind w:left="360" w:firstLineChars="0" w:hanging="360"/>
              <w:rPr>
                <w:rFonts w:asciiTheme="minorHAnsi" w:hAnsiTheme="minorHAnsi" w:cstheme="minorHAnsi"/>
                <w:lang w:eastAsia="zh-CN"/>
              </w:rPr>
            </w:pPr>
            <w:r w:rsidRPr="00FD5A57">
              <w:rPr>
                <w:rFonts w:asciiTheme="minorHAnsi" w:hAnsiTheme="minorHAnsi" w:cstheme="minorHAnsi"/>
                <w:lang w:eastAsia="zh-CN"/>
              </w:rPr>
              <w:t>5.   20%</w:t>
            </w:r>
          </w:p>
          <w:p w14:paraId="0DF9D3C7" w14:textId="77777777" w:rsidR="007B16B4" w:rsidRDefault="007B16B4" w:rsidP="007B16B4">
            <w:pPr>
              <w:pStyle w:val="ac"/>
              <w:ind w:left="360" w:firstLineChars="0" w:hanging="360"/>
              <w:rPr>
                <w:rFonts w:asciiTheme="minorHAnsi" w:hAnsiTheme="minorHAnsi" w:cstheme="minorHAnsi"/>
                <w:lang w:eastAsia="zh-CN"/>
              </w:rPr>
            </w:pPr>
            <w:r w:rsidRPr="007B16B4">
              <w:rPr>
                <w:rFonts w:asciiTheme="minorHAnsi" w:hAnsiTheme="minorHAnsi" w:cstheme="minorHAnsi"/>
                <w:lang w:eastAsia="zh-CN"/>
              </w:rPr>
              <w:t>6.   30%</w:t>
            </w:r>
          </w:p>
          <w:p w14:paraId="0E5A2875" w14:textId="2028B4AA" w:rsidR="00CC0F1B" w:rsidRPr="007B16B4" w:rsidRDefault="00CC0F1B" w:rsidP="007B16B4">
            <w:pPr>
              <w:pStyle w:val="ac"/>
              <w:ind w:left="360" w:firstLineChars="0" w:hanging="360"/>
              <w:rPr>
                <w:rFonts w:asciiTheme="minorHAnsi" w:hAnsiTheme="minorHAnsi" w:cstheme="minorHAnsi"/>
                <w:lang w:eastAsia="zh-CN"/>
              </w:rPr>
            </w:pPr>
            <w:r>
              <w:rPr>
                <w:rFonts w:asciiTheme="minorHAnsi" w:hAnsiTheme="minorHAnsi" w:cstheme="minorHAnsi"/>
                <w:lang w:eastAsia="zh-CN"/>
              </w:rPr>
              <w:t>7.   20%</w:t>
            </w:r>
          </w:p>
        </w:tc>
      </w:tr>
    </w:tbl>
    <w:p w14:paraId="32358645" w14:textId="42871F97" w:rsidR="00837EA5" w:rsidRPr="00FD5A57" w:rsidRDefault="00837EA5">
      <w:pPr>
        <w:rPr>
          <w:rFonts w:asciiTheme="minorHAnsi" w:hAnsiTheme="minorHAnsi" w:cstheme="minorHAnsi"/>
        </w:rPr>
      </w:pPr>
    </w:p>
    <w:p w14:paraId="54D3C7A9" w14:textId="4BA05AB1" w:rsidR="00837EA5" w:rsidRPr="00833030" w:rsidRDefault="00833030">
      <w:pPr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  <w:lang w:eastAsia="zh-CN"/>
        </w:rPr>
        <w:t xml:space="preserve">NB: </w:t>
      </w:r>
      <w:r w:rsidR="00254624" w:rsidRPr="00833030">
        <w:rPr>
          <w:rFonts w:asciiTheme="minorHAnsi" w:hAnsiTheme="minorHAnsi" w:cstheme="minorHAnsi"/>
          <w:b/>
          <w:sz w:val="28"/>
          <w:lang w:eastAsia="zh-CN"/>
        </w:rPr>
        <w:t xml:space="preserve">Graph </w:t>
      </w:r>
      <w:r w:rsidR="00EA152E" w:rsidRPr="00833030">
        <w:rPr>
          <w:rFonts w:asciiTheme="minorHAnsi" w:hAnsiTheme="minorHAnsi" w:cstheme="minorHAnsi"/>
          <w:b/>
          <w:sz w:val="28"/>
          <w:lang w:eastAsia="zh-CN"/>
        </w:rPr>
        <w:t>view can be found below.</w:t>
      </w:r>
      <w:r w:rsidR="00837EA5" w:rsidRPr="00833030">
        <w:rPr>
          <w:rFonts w:asciiTheme="minorHAnsi" w:hAnsiTheme="minorHAnsi" w:cstheme="minorHAnsi"/>
          <w:sz w:val="28"/>
        </w:rPr>
        <w:br w:type="page"/>
      </w:r>
    </w:p>
    <w:p w14:paraId="7024D168" w14:textId="77777777" w:rsidR="00FD5A57" w:rsidRPr="00833030" w:rsidRDefault="00FD5A57">
      <w:pPr>
        <w:rPr>
          <w:rFonts w:asciiTheme="minorHAnsi" w:hAnsiTheme="minorHAnsi" w:cstheme="minorHAnsi"/>
          <w:sz w:val="28"/>
        </w:rPr>
        <w:sectPr w:rsidR="00FD5A57" w:rsidRPr="00833030">
          <w:pgSz w:w="11909" w:h="16834"/>
          <w:pgMar w:top="1440" w:right="1440" w:bottom="1440" w:left="1440" w:header="720" w:footer="720" w:gutter="0"/>
          <w:pgNumType w:start="1"/>
          <w:cols w:space="720" w:equalWidth="0">
            <w:col w:w="9406"/>
          </w:cols>
        </w:sectPr>
      </w:pPr>
    </w:p>
    <w:p w14:paraId="21A142A9" w14:textId="35AAAFBE" w:rsidR="002C0BF8" w:rsidRPr="00FD5A57" w:rsidRDefault="002C0BF8">
      <w:pPr>
        <w:rPr>
          <w:rFonts w:asciiTheme="minorHAnsi" w:hAnsiTheme="minorHAnsi" w:cstheme="minorHAnsi"/>
        </w:rPr>
      </w:pPr>
    </w:p>
    <w:p w14:paraId="4822E06F" w14:textId="387F3E9E" w:rsidR="0065575D" w:rsidRPr="00FD5A57" w:rsidRDefault="002C0BF8">
      <w:pPr>
        <w:rPr>
          <w:rFonts w:asciiTheme="minorHAnsi" w:hAnsiTheme="minorHAnsi" w:cstheme="minorHAnsi"/>
          <w:b/>
        </w:rPr>
      </w:pPr>
      <w:r w:rsidRPr="00FD5A57">
        <w:rPr>
          <w:rFonts w:asciiTheme="minorHAnsi" w:hAnsiTheme="minorHAnsi" w:cstheme="minorHAnsi"/>
          <w:b/>
          <w:lang w:eastAsia="zh-CN"/>
        </w:rPr>
        <w:t>All tasks</w:t>
      </w:r>
      <w:r w:rsidRPr="00FD5A57">
        <w:rPr>
          <w:rFonts w:asciiTheme="minorHAnsi" w:hAnsiTheme="minorHAnsi" w:cstheme="minorHAnsi"/>
          <w:b/>
          <w:lang w:eastAsia="zh-CN"/>
        </w:rPr>
        <w:t>：</w:t>
      </w:r>
    </w:p>
    <w:p w14:paraId="6C6F988C" w14:textId="77777777" w:rsidR="00837EA5" w:rsidRPr="00FD5A57" w:rsidRDefault="00837EA5">
      <w:pPr>
        <w:rPr>
          <w:rFonts w:asciiTheme="minorHAnsi" w:hAnsiTheme="minorHAnsi" w:cstheme="minorHAnsi"/>
          <w:lang w:val="nl-NL" w:eastAsia="zh-CN"/>
        </w:rPr>
      </w:pPr>
    </w:p>
    <w:bookmarkStart w:id="0" w:name="_MON_1543428880"/>
    <w:bookmarkEnd w:id="0"/>
    <w:p w14:paraId="67F3E45F" w14:textId="7601A4A5" w:rsidR="00FE5376" w:rsidRPr="00FD5A57" w:rsidRDefault="00624E9D">
      <w:pPr>
        <w:rPr>
          <w:rFonts w:asciiTheme="minorHAnsi" w:hAnsiTheme="minorHAnsi" w:cstheme="minorHAnsi"/>
          <w:lang w:val="nl-NL" w:eastAsia="zh-CN"/>
        </w:rPr>
      </w:pPr>
      <w:r w:rsidRPr="00FD5A57">
        <w:rPr>
          <w:rFonts w:asciiTheme="minorHAnsi" w:hAnsiTheme="minorHAnsi" w:cstheme="minorHAnsi"/>
          <w:lang w:val="nl-NL" w:eastAsia="zh-CN"/>
        </w:rPr>
        <w:object w:dxaOrig="13964" w:dyaOrig="2972" w14:anchorId="664E3D1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8.5pt;height:148.3pt" o:ole="">
            <v:imagedata r:id="rId10" o:title=""/>
          </v:shape>
          <o:OLEObject Type="Embed" ProgID="Excel.Sheet.12" ShapeID="_x0000_i1025" DrawAspect="Content" ObjectID="_1543431621" r:id="rId11"/>
        </w:object>
      </w:r>
    </w:p>
    <w:p w14:paraId="45CC1974" w14:textId="77777777" w:rsidR="00837EA5" w:rsidRPr="00FD5A57" w:rsidRDefault="00837EA5" w:rsidP="00837EA5">
      <w:pPr>
        <w:rPr>
          <w:rFonts w:asciiTheme="minorHAnsi" w:hAnsiTheme="minorHAnsi" w:cstheme="minorHAnsi"/>
        </w:rPr>
      </w:pPr>
    </w:p>
    <w:p w14:paraId="41F96031" w14:textId="77777777" w:rsidR="00837EA5" w:rsidRPr="00FD5A57" w:rsidRDefault="00837EA5" w:rsidP="00837EA5">
      <w:pPr>
        <w:rPr>
          <w:rFonts w:asciiTheme="minorHAnsi" w:hAnsiTheme="minorHAnsi" w:cstheme="minorHAnsi"/>
          <w:lang w:val="nl-NL" w:eastAsia="zh-CN"/>
        </w:rPr>
      </w:pPr>
      <w:r w:rsidRPr="00FD5A57">
        <w:rPr>
          <w:rFonts w:asciiTheme="minorHAnsi" w:hAnsiTheme="minorHAnsi" w:cstheme="minorHAnsi"/>
          <w:lang w:val="nl-NL" w:eastAsia="zh-CN"/>
        </w:rPr>
        <w:t xml:space="preserve">Jiaqi Ni: </w:t>
      </w:r>
      <w:r w:rsidRPr="00FD5A57">
        <w:rPr>
          <w:rFonts w:asciiTheme="minorHAnsi" w:hAnsiTheme="minorHAnsi" w:cstheme="minorHAnsi"/>
          <w:noProof/>
          <w:lang w:eastAsia="zh-CN"/>
        </w:rPr>
        <mc:AlternateContent>
          <mc:Choice Requires="wps">
            <w:drawing>
              <wp:inline distT="0" distB="0" distL="0" distR="0" wp14:anchorId="4D19AA01" wp14:editId="6C9BB696">
                <wp:extent cx="161925" cy="142875"/>
                <wp:effectExtent l="0" t="0" r="28575" b="28575"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F43AA1F" id="矩形 1" o:spid="_x0000_s1026" style="width:12.75pt;height:1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" fillcolor="red" strokecolor="#70ad47 [3209]" strokeweight="1pt">
                <w10:anchorlock/>
              </v:rect>
            </w:pict>
          </mc:Fallback>
        </mc:AlternateContent>
      </w:r>
    </w:p>
    <w:p w14:paraId="777968C0" w14:textId="77777777" w:rsidR="00837EA5" w:rsidRPr="00FD5A57" w:rsidRDefault="00837EA5" w:rsidP="00837EA5">
      <w:pPr>
        <w:rPr>
          <w:rFonts w:asciiTheme="minorHAnsi" w:hAnsiTheme="minorHAnsi" w:cstheme="minorHAnsi"/>
          <w:lang w:val="nl-NL" w:eastAsia="zh-CN"/>
        </w:rPr>
      </w:pPr>
      <w:r w:rsidRPr="00FD5A57">
        <w:rPr>
          <w:rFonts w:asciiTheme="minorHAnsi" w:hAnsiTheme="minorHAnsi" w:cstheme="minorHAnsi"/>
          <w:lang w:val="nl-NL" w:eastAsia="zh-CN"/>
        </w:rPr>
        <w:t xml:space="preserve">Kalina Petrova: </w:t>
      </w:r>
      <w:r w:rsidRPr="00FD5A57">
        <w:rPr>
          <w:rFonts w:asciiTheme="minorHAnsi" w:hAnsiTheme="minorHAnsi" w:cstheme="minorHAnsi"/>
          <w:noProof/>
          <w:lang w:eastAsia="zh-CN"/>
        </w:rPr>
        <mc:AlternateContent>
          <mc:Choice Requires="wps">
            <w:drawing>
              <wp:inline distT="0" distB="0" distL="0" distR="0" wp14:anchorId="269AF70F" wp14:editId="2204CAD9">
                <wp:extent cx="161925" cy="142875"/>
                <wp:effectExtent l="0" t="0" r="28575" b="28575"/>
                <wp:docPr id="4" name="矩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A0CFFE2" id="矩形 4" o:spid="_x0000_s1026" style="width:12.75pt;height:1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" fillcolor="#7030a0" strokecolor="#70ad47 [3209]" strokeweight="1pt">
                <w10:anchorlock/>
              </v:rect>
            </w:pict>
          </mc:Fallback>
        </mc:AlternateContent>
      </w:r>
    </w:p>
    <w:p w14:paraId="07B481AB" w14:textId="77777777" w:rsidR="00837EA5" w:rsidRPr="00FD5A57" w:rsidRDefault="00837EA5" w:rsidP="00837EA5">
      <w:pPr>
        <w:rPr>
          <w:rFonts w:asciiTheme="minorHAnsi" w:hAnsiTheme="minorHAnsi" w:cstheme="minorHAnsi"/>
          <w:lang w:val="nl-NL" w:eastAsia="zh-CN"/>
        </w:rPr>
      </w:pPr>
      <w:r w:rsidRPr="00FD5A57">
        <w:rPr>
          <w:rFonts w:asciiTheme="minorHAnsi" w:hAnsiTheme="minorHAnsi" w:cstheme="minorHAnsi"/>
          <w:lang w:val="nl-NL" w:eastAsia="zh-CN"/>
        </w:rPr>
        <w:t xml:space="preserve">Evan Zhang: </w:t>
      </w:r>
      <w:r w:rsidRPr="00FD5A57">
        <w:rPr>
          <w:rFonts w:asciiTheme="minorHAnsi" w:hAnsiTheme="minorHAnsi" w:cstheme="minorHAnsi"/>
          <w:noProof/>
          <w:lang w:eastAsia="zh-CN"/>
        </w:rPr>
        <mc:AlternateContent>
          <mc:Choice Requires="wps">
            <w:drawing>
              <wp:inline distT="0" distB="0" distL="0" distR="0" wp14:anchorId="2CE6BCDA" wp14:editId="2AE7BEC1">
                <wp:extent cx="161925" cy="142875"/>
                <wp:effectExtent l="0" t="0" r="28575" b="28575"/>
                <wp:docPr id="5" name="矩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E39CAE3" id="矩形 5" o:spid="_x0000_s1026" style="width:12.75pt;height:1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" fillcolor="black [3213]" strokecolor="#70ad47 [3209]" strokeweight="1pt">
                <w10:anchorlock/>
              </v:rect>
            </w:pict>
          </mc:Fallback>
        </mc:AlternateContent>
      </w:r>
    </w:p>
    <w:p w14:paraId="32DF3099" w14:textId="77777777" w:rsidR="00837EA5" w:rsidRPr="00FD5A57" w:rsidRDefault="00837EA5" w:rsidP="00837EA5">
      <w:pPr>
        <w:rPr>
          <w:rFonts w:asciiTheme="minorHAnsi" w:hAnsiTheme="minorHAnsi" w:cstheme="minorHAnsi"/>
          <w:lang w:val="nl-NL" w:eastAsia="zh-CN"/>
        </w:rPr>
      </w:pPr>
      <w:r w:rsidRPr="00FD5A57">
        <w:rPr>
          <w:rFonts w:asciiTheme="minorHAnsi" w:hAnsiTheme="minorHAnsi" w:cstheme="minorHAnsi"/>
          <w:lang w:val="nl-NL" w:eastAsia="zh-CN"/>
        </w:rPr>
        <w:t xml:space="preserve">Jianfei Feng: </w:t>
      </w:r>
      <w:r w:rsidRPr="00FD5A57">
        <w:rPr>
          <w:rFonts w:asciiTheme="minorHAnsi" w:hAnsiTheme="minorHAnsi" w:cstheme="minorHAnsi"/>
          <w:noProof/>
          <w:lang w:eastAsia="zh-CN"/>
        </w:rPr>
        <mc:AlternateContent>
          <mc:Choice Requires="wps">
            <w:drawing>
              <wp:inline distT="0" distB="0" distL="0" distR="0" wp14:anchorId="178DB780" wp14:editId="32C5649F">
                <wp:extent cx="161925" cy="142875"/>
                <wp:effectExtent l="0" t="0" r="28575" b="28575"/>
                <wp:docPr id="6" name="矩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EF6219B" id="矩形 6" o:spid="_x0000_s1026" style="width:12.75pt;height:1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" fillcolor="#538135 [2409]" strokecolor="#70ad47 [3209]" strokeweight="1pt">
                <w10:anchorlock/>
              </v:rect>
            </w:pict>
          </mc:Fallback>
        </mc:AlternateContent>
      </w:r>
    </w:p>
    <w:p w14:paraId="37582F41" w14:textId="77777777" w:rsidR="00837EA5" w:rsidRPr="00FD5A57" w:rsidRDefault="00837EA5" w:rsidP="00837EA5">
      <w:pPr>
        <w:rPr>
          <w:rFonts w:asciiTheme="minorHAnsi" w:hAnsiTheme="minorHAnsi" w:cstheme="minorHAnsi"/>
          <w:lang w:val="nl-NL" w:eastAsia="zh-CN"/>
        </w:rPr>
      </w:pPr>
      <w:r w:rsidRPr="00FD5A57">
        <w:rPr>
          <w:rFonts w:asciiTheme="minorHAnsi" w:hAnsiTheme="minorHAnsi" w:cstheme="minorHAnsi"/>
          <w:lang w:val="nl-NL" w:eastAsia="zh-CN"/>
        </w:rPr>
        <w:t xml:space="preserve">Mengchuan Liu: </w:t>
      </w:r>
      <w:r w:rsidRPr="00FD5A57">
        <w:rPr>
          <w:rFonts w:asciiTheme="minorHAnsi" w:hAnsiTheme="minorHAnsi" w:cstheme="minorHAnsi"/>
          <w:noProof/>
          <w:lang w:eastAsia="zh-CN"/>
        </w:rPr>
        <mc:AlternateContent>
          <mc:Choice Requires="wps">
            <w:drawing>
              <wp:inline distT="0" distB="0" distL="0" distR="0" wp14:anchorId="59B1E74D" wp14:editId="19035003">
                <wp:extent cx="161925" cy="142875"/>
                <wp:effectExtent l="0" t="0" r="28575" b="28575"/>
                <wp:docPr id="7" name="矩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E775F73" id="矩形 7" o:spid="_x0000_s1026" style="width:12.75pt;height:1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" fillcolor="#5b9bd5 [3204]" strokecolor="#70ad47 [3209]" strokeweight="1pt">
                <w10:anchorlock/>
              </v:rect>
            </w:pict>
          </mc:Fallback>
        </mc:AlternateContent>
      </w:r>
    </w:p>
    <w:p w14:paraId="208F9FC9" w14:textId="77777777" w:rsidR="00737DEF" w:rsidRDefault="00737DEF" w:rsidP="00737DEF">
      <w:pPr>
        <w:rPr>
          <w:rFonts w:asciiTheme="minorHAnsi" w:hAnsiTheme="minorHAnsi" w:cstheme="minorHAnsi"/>
          <w:lang w:val="nl-NL" w:eastAsia="zh-CN"/>
        </w:rPr>
      </w:pPr>
      <w:r w:rsidRPr="00FD5A57">
        <w:rPr>
          <w:rFonts w:asciiTheme="minorHAnsi" w:hAnsiTheme="minorHAnsi" w:cstheme="minorHAnsi"/>
          <w:lang w:val="nl-NL" w:eastAsia="zh-CN"/>
        </w:rPr>
        <w:t xml:space="preserve">Jiefan Lin: </w:t>
      </w:r>
      <w:r w:rsidRPr="00FD5A57">
        <w:rPr>
          <w:rFonts w:asciiTheme="minorHAnsi" w:hAnsiTheme="minorHAnsi" w:cstheme="minorHAnsi"/>
          <w:noProof/>
          <w:lang w:eastAsia="zh-CN"/>
        </w:rPr>
        <mc:AlternateContent>
          <mc:Choice Requires="wps">
            <w:drawing>
              <wp:inline distT="0" distB="0" distL="0" distR="0" wp14:anchorId="40F1A18F" wp14:editId="10CFC5FE">
                <wp:extent cx="161925" cy="142875"/>
                <wp:effectExtent l="0" t="0" r="28575" b="28575"/>
                <wp:docPr id="3" name="矩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925" cy="142875"/>
                        </a:xfrm>
                        <a:prstGeom prst="rect">
                          <a:avLst/>
                        </a:prstGeom>
                        <a:solidFill>
                          <a:schemeClr val="accent4"/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DD19F68" id="矩形 3" o:spid="_x0000_s1026" style="width:12.75pt;height:11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" fillcolor="#ffc000 [3207]" strokecolor="#70ad47 [3209]" strokeweight="1pt">
                <w10:anchorlock/>
              </v:rect>
            </w:pict>
          </mc:Fallback>
        </mc:AlternateContent>
      </w:r>
    </w:p>
    <w:p w14:paraId="6810A723" w14:textId="77777777" w:rsidR="003B7CC5" w:rsidRDefault="003B7CC5" w:rsidP="00737DEF">
      <w:pPr>
        <w:rPr>
          <w:rFonts w:asciiTheme="minorHAnsi" w:hAnsiTheme="minorHAnsi" w:cstheme="minorHAnsi"/>
          <w:lang w:val="nl-NL" w:eastAsia="zh-CN"/>
        </w:rPr>
      </w:pPr>
    </w:p>
    <w:p w14:paraId="61E8CA25" w14:textId="4D20473B" w:rsidR="003B7CC5" w:rsidRPr="00FD5A57" w:rsidRDefault="003B7CC5" w:rsidP="00737DEF">
      <w:pPr>
        <w:rPr>
          <w:rFonts w:asciiTheme="minorHAnsi" w:hAnsiTheme="minorHAnsi" w:cstheme="minorHAnsi"/>
          <w:lang w:val="nl-NL" w:eastAsia="zh-CN"/>
        </w:rPr>
      </w:pPr>
      <w:r>
        <w:rPr>
          <w:rFonts w:asciiTheme="minorHAnsi" w:hAnsiTheme="minorHAnsi" w:cstheme="minorHAnsi"/>
          <w:lang w:val="nl-NL" w:eastAsia="zh-CN"/>
        </w:rPr>
        <w:t>Each cell means 10%.</w:t>
      </w:r>
      <w:bookmarkStart w:id="1" w:name="_GoBack"/>
      <w:bookmarkEnd w:id="1"/>
    </w:p>
    <w:p w14:paraId="4B08DBC1" w14:textId="77777777" w:rsidR="002D1CB2" w:rsidRPr="00737DEF" w:rsidRDefault="002D1CB2">
      <w:pPr>
        <w:rPr>
          <w:rFonts w:asciiTheme="minorHAnsi" w:hAnsiTheme="minorHAnsi" w:cstheme="minorHAnsi"/>
          <w:lang w:val="nl-NL"/>
        </w:rPr>
      </w:pPr>
    </w:p>
    <w:sectPr w:rsidR="002D1CB2" w:rsidRPr="00737DEF" w:rsidSect="00FD5A57">
      <w:pgSz w:w="16834" w:h="11909" w:orient="landscape"/>
      <w:pgMar w:top="1440" w:right="1440" w:bottom="1440" w:left="1440" w:header="720" w:footer="720" w:gutter="0"/>
      <w:pgNumType w:start="1"/>
      <w:cols w:space="720" w:equalWidth="0">
        <w:col w:w="9406"/>
      </w:cols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5EBD84" w14:textId="77777777" w:rsidR="00B15954" w:rsidRDefault="00B15954" w:rsidP="008F46E7">
      <w:pPr>
        <w:spacing w:line="240" w:lineRule="auto"/>
      </w:pPr>
      <w:r>
        <w:separator/>
      </w:r>
    </w:p>
  </w:endnote>
  <w:endnote w:type="continuationSeparator" w:id="0">
    <w:p w14:paraId="37FC26B8" w14:textId="77777777" w:rsidR="00B15954" w:rsidRDefault="00B15954" w:rsidP="008F46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6484DC" w14:textId="77777777" w:rsidR="00B15954" w:rsidRDefault="00B15954" w:rsidP="008F46E7">
      <w:pPr>
        <w:spacing w:line="240" w:lineRule="auto"/>
      </w:pPr>
      <w:r>
        <w:separator/>
      </w:r>
    </w:p>
  </w:footnote>
  <w:footnote w:type="continuationSeparator" w:id="0">
    <w:p w14:paraId="76097D73" w14:textId="77777777" w:rsidR="00B15954" w:rsidRDefault="00B15954" w:rsidP="008F46E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A44CC8"/>
    <w:multiLevelType w:val="hybridMultilevel"/>
    <w:tmpl w:val="8F9E1022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C613EF"/>
    <w:multiLevelType w:val="hybridMultilevel"/>
    <w:tmpl w:val="4704F41A"/>
    <w:lvl w:ilvl="0" w:tplc="862E31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1A00C4C"/>
    <w:multiLevelType w:val="hybridMultilevel"/>
    <w:tmpl w:val="B30ECAAE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405831"/>
    <w:multiLevelType w:val="hybridMultilevel"/>
    <w:tmpl w:val="1666B5A8"/>
    <w:lvl w:ilvl="0" w:tplc="32BE26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D00E06"/>
    <w:multiLevelType w:val="hybridMultilevel"/>
    <w:tmpl w:val="D1DC5C86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90727D"/>
    <w:multiLevelType w:val="hybridMultilevel"/>
    <w:tmpl w:val="33580FBC"/>
    <w:lvl w:ilvl="0" w:tplc="6EB474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0A5373F"/>
    <w:multiLevelType w:val="hybridMultilevel"/>
    <w:tmpl w:val="6F90503A"/>
    <w:lvl w:ilvl="0" w:tplc="95EC1C00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331E9A"/>
    <w:multiLevelType w:val="hybridMultilevel"/>
    <w:tmpl w:val="879CEEC4"/>
    <w:lvl w:ilvl="0" w:tplc="853AA0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DAE3FAC"/>
    <w:multiLevelType w:val="hybridMultilevel"/>
    <w:tmpl w:val="A3F8EB56"/>
    <w:lvl w:ilvl="0" w:tplc="FC6426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2F713CC"/>
    <w:multiLevelType w:val="hybridMultilevel"/>
    <w:tmpl w:val="3044F758"/>
    <w:lvl w:ilvl="0" w:tplc="92E4B2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8051282"/>
    <w:multiLevelType w:val="hybridMultilevel"/>
    <w:tmpl w:val="EA5EA8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776402"/>
    <w:multiLevelType w:val="hybridMultilevel"/>
    <w:tmpl w:val="CB46F14C"/>
    <w:lvl w:ilvl="0" w:tplc="34D8C0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3D2643"/>
    <w:multiLevelType w:val="hybridMultilevel"/>
    <w:tmpl w:val="5F965A34"/>
    <w:lvl w:ilvl="0" w:tplc="090435D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CA290D"/>
    <w:multiLevelType w:val="hybridMultilevel"/>
    <w:tmpl w:val="F260CC9E"/>
    <w:lvl w:ilvl="0" w:tplc="700869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4" w15:restartNumberingAfterBreak="0">
    <w:nsid w:val="7AFE2E6F"/>
    <w:multiLevelType w:val="hybridMultilevel"/>
    <w:tmpl w:val="45D2EE6C"/>
    <w:lvl w:ilvl="0" w:tplc="075E02E4">
      <w:start w:val="1"/>
      <w:numFmt w:val="decimal"/>
      <w:lvlText w:val="%1."/>
      <w:lvlJc w:val="left"/>
      <w:pPr>
        <w:ind w:left="360" w:hanging="360"/>
      </w:pPr>
      <w:rPr>
        <w:rFonts w:ascii="Arial" w:hAnsi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8"/>
  </w:num>
  <w:num w:numId="5">
    <w:abstractNumId w:val="10"/>
  </w:num>
  <w:num w:numId="6">
    <w:abstractNumId w:val="5"/>
  </w:num>
  <w:num w:numId="7">
    <w:abstractNumId w:val="13"/>
  </w:num>
  <w:num w:numId="8">
    <w:abstractNumId w:val="14"/>
  </w:num>
  <w:num w:numId="9">
    <w:abstractNumId w:val="9"/>
  </w:num>
  <w:num w:numId="10">
    <w:abstractNumId w:val="11"/>
  </w:num>
  <w:num w:numId="11">
    <w:abstractNumId w:val="6"/>
  </w:num>
  <w:num w:numId="12">
    <w:abstractNumId w:val="4"/>
  </w:num>
  <w:num w:numId="13">
    <w:abstractNumId w:val="12"/>
  </w:num>
  <w:num w:numId="14">
    <w:abstractNumId w:val="2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displayBackgroundShape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MbU0NDY1NjC2MLdQ0lEKTi0uzszPAymwqAUAX372YSwAAAA="/>
  </w:docVars>
  <w:rsids>
    <w:rsidRoot w:val="0065575D"/>
    <w:rsid w:val="00002855"/>
    <w:rsid w:val="00015A42"/>
    <w:rsid w:val="00022228"/>
    <w:rsid w:val="00077FA3"/>
    <w:rsid w:val="000B408B"/>
    <w:rsid w:val="000C1824"/>
    <w:rsid w:val="000C2395"/>
    <w:rsid w:val="000C4D4B"/>
    <w:rsid w:val="0010620C"/>
    <w:rsid w:val="0011037C"/>
    <w:rsid w:val="0011323F"/>
    <w:rsid w:val="00133373"/>
    <w:rsid w:val="00145F38"/>
    <w:rsid w:val="00180530"/>
    <w:rsid w:val="001E7E6D"/>
    <w:rsid w:val="001F04B7"/>
    <w:rsid w:val="001F231C"/>
    <w:rsid w:val="00212C93"/>
    <w:rsid w:val="00223899"/>
    <w:rsid w:val="00232703"/>
    <w:rsid w:val="0025111F"/>
    <w:rsid w:val="00254624"/>
    <w:rsid w:val="002556CC"/>
    <w:rsid w:val="0027715C"/>
    <w:rsid w:val="00281C1D"/>
    <w:rsid w:val="002B3B49"/>
    <w:rsid w:val="002C0BF8"/>
    <w:rsid w:val="002C22C6"/>
    <w:rsid w:val="002D1CB2"/>
    <w:rsid w:val="0032249B"/>
    <w:rsid w:val="00345B33"/>
    <w:rsid w:val="003A5B45"/>
    <w:rsid w:val="003B7CC5"/>
    <w:rsid w:val="003F35EA"/>
    <w:rsid w:val="00426D96"/>
    <w:rsid w:val="0045452D"/>
    <w:rsid w:val="00475CAE"/>
    <w:rsid w:val="00480EF8"/>
    <w:rsid w:val="00481AF4"/>
    <w:rsid w:val="004960D6"/>
    <w:rsid w:val="004F35A2"/>
    <w:rsid w:val="005002A5"/>
    <w:rsid w:val="00502158"/>
    <w:rsid w:val="00517861"/>
    <w:rsid w:val="0054242F"/>
    <w:rsid w:val="00552B04"/>
    <w:rsid w:val="005537B3"/>
    <w:rsid w:val="00571B48"/>
    <w:rsid w:val="00584354"/>
    <w:rsid w:val="00596E94"/>
    <w:rsid w:val="005D13EB"/>
    <w:rsid w:val="006162AB"/>
    <w:rsid w:val="00624E9D"/>
    <w:rsid w:val="00625A03"/>
    <w:rsid w:val="00647402"/>
    <w:rsid w:val="006500B5"/>
    <w:rsid w:val="0065575D"/>
    <w:rsid w:val="00655FD3"/>
    <w:rsid w:val="00680C31"/>
    <w:rsid w:val="00682FEE"/>
    <w:rsid w:val="006B4814"/>
    <w:rsid w:val="0071766E"/>
    <w:rsid w:val="00736BAE"/>
    <w:rsid w:val="00737DEF"/>
    <w:rsid w:val="0074510C"/>
    <w:rsid w:val="007A0EA8"/>
    <w:rsid w:val="007B16B4"/>
    <w:rsid w:val="007B3C9E"/>
    <w:rsid w:val="007D7ACE"/>
    <w:rsid w:val="007E7DE5"/>
    <w:rsid w:val="007F44AE"/>
    <w:rsid w:val="008014ED"/>
    <w:rsid w:val="00816430"/>
    <w:rsid w:val="00824035"/>
    <w:rsid w:val="0082477B"/>
    <w:rsid w:val="00833030"/>
    <w:rsid w:val="008376F3"/>
    <w:rsid w:val="00837EA5"/>
    <w:rsid w:val="008705FD"/>
    <w:rsid w:val="00890035"/>
    <w:rsid w:val="0089641E"/>
    <w:rsid w:val="008A69B0"/>
    <w:rsid w:val="008B6D32"/>
    <w:rsid w:val="008D7B86"/>
    <w:rsid w:val="008F46E7"/>
    <w:rsid w:val="00903D5A"/>
    <w:rsid w:val="00977E66"/>
    <w:rsid w:val="009B6433"/>
    <w:rsid w:val="009D3842"/>
    <w:rsid w:val="00A30180"/>
    <w:rsid w:val="00A4161E"/>
    <w:rsid w:val="00A50E19"/>
    <w:rsid w:val="00A61445"/>
    <w:rsid w:val="00A63AFE"/>
    <w:rsid w:val="00A64EAE"/>
    <w:rsid w:val="00A732FF"/>
    <w:rsid w:val="00A9137B"/>
    <w:rsid w:val="00AA0F22"/>
    <w:rsid w:val="00AA1D93"/>
    <w:rsid w:val="00AB621F"/>
    <w:rsid w:val="00AC1ECA"/>
    <w:rsid w:val="00AC2A47"/>
    <w:rsid w:val="00AF2BBC"/>
    <w:rsid w:val="00B0191C"/>
    <w:rsid w:val="00B03E3C"/>
    <w:rsid w:val="00B15954"/>
    <w:rsid w:val="00B832A3"/>
    <w:rsid w:val="00B94753"/>
    <w:rsid w:val="00BB6031"/>
    <w:rsid w:val="00BD0ACD"/>
    <w:rsid w:val="00BD191A"/>
    <w:rsid w:val="00BD1DF9"/>
    <w:rsid w:val="00BE501A"/>
    <w:rsid w:val="00BF7E3D"/>
    <w:rsid w:val="00C81AA1"/>
    <w:rsid w:val="00CB7BCA"/>
    <w:rsid w:val="00CC011D"/>
    <w:rsid w:val="00CC0F1B"/>
    <w:rsid w:val="00CF0F9B"/>
    <w:rsid w:val="00D571BE"/>
    <w:rsid w:val="00D821BE"/>
    <w:rsid w:val="00D840CF"/>
    <w:rsid w:val="00D92A5F"/>
    <w:rsid w:val="00DA1E22"/>
    <w:rsid w:val="00DB2632"/>
    <w:rsid w:val="00DE1F46"/>
    <w:rsid w:val="00E4168D"/>
    <w:rsid w:val="00E74FAB"/>
    <w:rsid w:val="00E76A91"/>
    <w:rsid w:val="00E90269"/>
    <w:rsid w:val="00E949E0"/>
    <w:rsid w:val="00EA152E"/>
    <w:rsid w:val="00EA2502"/>
    <w:rsid w:val="00EB6AD7"/>
    <w:rsid w:val="00F12365"/>
    <w:rsid w:val="00F56CF6"/>
    <w:rsid w:val="00F652E9"/>
    <w:rsid w:val="00F74B43"/>
    <w:rsid w:val="00F75571"/>
    <w:rsid w:val="00F76338"/>
    <w:rsid w:val="00F85489"/>
    <w:rsid w:val="00F8558F"/>
    <w:rsid w:val="00F87A58"/>
    <w:rsid w:val="00F907CA"/>
    <w:rsid w:val="00FB5E04"/>
    <w:rsid w:val="00FD5A57"/>
    <w:rsid w:val="00FE5376"/>
    <w:rsid w:val="00FE65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235861A"/>
  <w15:docId w15:val="{1251B801-F525-40EB-972A-381FCDC69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8B6D32"/>
  </w:style>
  <w:style w:type="paragraph" w:styleId="1">
    <w:name w:val="heading 1"/>
    <w:basedOn w:val="a"/>
    <w:next w:val="a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pPr>
      <w:keepNext/>
      <w:keepLines/>
      <w:spacing w:after="60"/>
      <w:contextualSpacing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</w:tblPr>
  </w:style>
  <w:style w:type="table" w:customStyle="1" w:styleId="a6">
    <w:basedOn w:val="a1"/>
    <w:tblPr>
      <w:tblStyleRowBandSize w:val="1"/>
      <w:tblStyleColBandSize w:val="1"/>
    </w:tblPr>
  </w:style>
  <w:style w:type="table" w:customStyle="1" w:styleId="a7">
    <w:basedOn w:val="a1"/>
    <w:tblPr>
      <w:tblStyleRowBandSize w:val="1"/>
      <w:tblStyleColBandSize w:val="1"/>
    </w:tblPr>
  </w:style>
  <w:style w:type="table" w:customStyle="1" w:styleId="a8">
    <w:basedOn w:val="a1"/>
    <w:tblPr>
      <w:tblStyleRowBandSize w:val="1"/>
      <w:tblStyleColBandSize w:val="1"/>
    </w:tblPr>
  </w:style>
  <w:style w:type="table" w:customStyle="1" w:styleId="a9">
    <w:basedOn w:val="a1"/>
    <w:tblPr>
      <w:tblStyleRowBandSize w:val="1"/>
      <w:tblStyleColBandSize w:val="1"/>
    </w:tblPr>
  </w:style>
  <w:style w:type="table" w:customStyle="1" w:styleId="aa">
    <w:basedOn w:val="a1"/>
    <w:tblPr>
      <w:tblStyleRowBandSize w:val="1"/>
      <w:tblStyleColBandSize w:val="1"/>
    </w:tblPr>
  </w:style>
  <w:style w:type="table" w:customStyle="1" w:styleId="ab">
    <w:basedOn w:val="a1"/>
    <w:tblPr>
      <w:tblStyleRowBandSize w:val="1"/>
      <w:tblStyleColBandSize w:val="1"/>
    </w:tblPr>
  </w:style>
  <w:style w:type="paragraph" w:styleId="ac">
    <w:name w:val="List Paragraph"/>
    <w:basedOn w:val="a"/>
    <w:uiPriority w:val="34"/>
    <w:qFormat/>
    <w:rsid w:val="008A69B0"/>
    <w:pPr>
      <w:ind w:firstLineChars="200" w:firstLine="420"/>
    </w:pPr>
  </w:style>
  <w:style w:type="paragraph" w:styleId="ad">
    <w:name w:val="header"/>
    <w:basedOn w:val="a"/>
    <w:link w:val="Char"/>
    <w:uiPriority w:val="99"/>
    <w:unhideWhenUsed/>
    <w:rsid w:val="008F46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d"/>
    <w:uiPriority w:val="99"/>
    <w:rsid w:val="008F46E7"/>
    <w:rPr>
      <w:sz w:val="18"/>
      <w:szCs w:val="18"/>
    </w:rPr>
  </w:style>
  <w:style w:type="paragraph" w:styleId="ae">
    <w:name w:val="footer"/>
    <w:basedOn w:val="a"/>
    <w:link w:val="Char0"/>
    <w:uiPriority w:val="99"/>
    <w:unhideWhenUsed/>
    <w:rsid w:val="008F46E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Char0">
    <w:name w:val="页脚 Char"/>
    <w:basedOn w:val="a0"/>
    <w:link w:val="ae"/>
    <w:uiPriority w:val="99"/>
    <w:rsid w:val="008F46E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906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package" Target="embeddings/Microsoft_Excel_Worksheet1.xlsx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A9B934E7590B4C84E42C817DCABBDE" ma:contentTypeVersion="0" ma:contentTypeDescription="Create a new document." ma:contentTypeScope="" ma:versionID="fffd0350a7e4c53af4b2e4667c666e0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DB04479-3286-486A-930B-5DEBB51376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E24783-CD41-4A04-BE15-65C66C3602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DF2380-230C-4789-AB12-02EBBE5BC9E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ntys Hogescholen</Company>
  <LinksUpToDate>false</LinksUpToDate>
  <CharactersWithSpaces>13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,Li L.</dc:creator>
  <cp:lastModifiedBy>倪佳琪</cp:lastModifiedBy>
  <cp:revision>4</cp:revision>
  <dcterms:created xsi:type="dcterms:W3CDTF">2016-12-16T21:12:00Z</dcterms:created>
  <dcterms:modified xsi:type="dcterms:W3CDTF">2016-12-16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A9B934E7590B4C84E42C817DCABBDE</vt:lpwstr>
  </property>
</Properties>
</file>